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607AA" w14:textId="77777777" w:rsidR="00EA6C2C" w:rsidRDefault="00EA6C2C">
      <w:pPr>
        <w:rPr>
          <w:noProof/>
          <w:lang w:eastAsia="zh-CN"/>
        </w:rPr>
      </w:pPr>
    </w:p>
    <w:p w14:paraId="45306160" w14:textId="7AAD88EE" w:rsidR="00A25013" w:rsidRDefault="006A6BC6">
      <w:pPr>
        <w:rPr>
          <w:noProof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9285EB1" wp14:editId="0AF05105">
                <wp:simplePos x="0" y="0"/>
                <wp:positionH relativeFrom="column">
                  <wp:posOffset>-262890</wp:posOffset>
                </wp:positionH>
                <wp:positionV relativeFrom="paragraph">
                  <wp:posOffset>242570</wp:posOffset>
                </wp:positionV>
                <wp:extent cx="6595110" cy="6642100"/>
                <wp:effectExtent l="0" t="0" r="0" b="635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5110" cy="664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8BC86E" w14:textId="6E609431" w:rsidR="00EA6C2C" w:rsidRDefault="00EA6C2C" w:rsidP="00EA6C2C">
                            <w:pPr>
                              <w:pStyle w:val="Title"/>
                              <w:jc w:val="center"/>
                              <w:rPr>
                                <w:lang w:val="en-US" w:eastAsia="zh-CN"/>
                              </w:rPr>
                            </w:pPr>
                            <w:r w:rsidRPr="00233843">
                              <w:rPr>
                                <w:lang w:val="en-US" w:eastAsia="zh-CN"/>
                              </w:rPr>
                              <w:t xml:space="preserve">e2i </w:t>
                            </w:r>
                            <w:r w:rsidR="009626D2">
                              <w:rPr>
                                <w:lang w:val="en-US" w:eastAsia="zh-CN"/>
                              </w:rPr>
                              <w:t xml:space="preserve">&amp; </w:t>
                            </w:r>
                            <w:r w:rsidR="00EE03C8">
                              <w:rPr>
                                <w:color w:val="000000"/>
                              </w:rPr>
                              <w:t>ATALIAN Services</w:t>
                            </w:r>
                            <w:r w:rsidR="00F43B06">
                              <w:rPr>
                                <w:color w:val="000000"/>
                              </w:rPr>
                              <w:t xml:space="preserve"> P/L</w:t>
                            </w:r>
                            <w:r w:rsidR="00BD39D3">
                              <w:rPr>
                                <w:color w:val="000000"/>
                              </w:rPr>
                              <w:t xml:space="preserve"> </w:t>
                            </w:r>
                            <w:r w:rsidRPr="00233843">
                              <w:rPr>
                                <w:lang w:val="en-US" w:eastAsia="zh-CN"/>
                              </w:rPr>
                              <w:t xml:space="preserve">Job Fair </w:t>
                            </w:r>
                          </w:p>
                          <w:p w14:paraId="0811867D" w14:textId="7440F88A" w:rsidR="0088511B" w:rsidRDefault="0088511B" w:rsidP="006A6BC6">
                            <w:pPr>
                              <w:pStyle w:val="Title"/>
                              <w:jc w:val="center"/>
                            </w:pPr>
                            <w:r>
                              <w:br/>
                            </w:r>
                            <w:r w:rsidRPr="00EA5092">
                              <w:rPr>
                                <w:sz w:val="28"/>
                                <w:szCs w:val="28"/>
                              </w:rPr>
                              <w:t>Together, Potential Meets Opportunities</w:t>
                            </w:r>
                          </w:p>
                          <w:p w14:paraId="3DC260E5" w14:textId="0F5B3659" w:rsidR="0088511B" w:rsidRDefault="0088511B" w:rsidP="004D5D06">
                            <w:pPr>
                              <w:pStyle w:val="Title"/>
                              <w:jc w:val="center"/>
                            </w:pPr>
                            <w:r>
                              <w:br/>
                            </w:r>
                            <w:r w:rsidRPr="009D5EA4">
                              <w:t>JOB LISTING</w:t>
                            </w:r>
                            <w:r>
                              <w:t xml:space="preserve"> BOOKLET</w:t>
                            </w:r>
                            <w:r w:rsidR="00BD39D3">
                              <w:t xml:space="preserve"> </w:t>
                            </w:r>
                          </w:p>
                          <w:p w14:paraId="1D96F7B4" w14:textId="77777777" w:rsidR="0088511B" w:rsidRPr="004D5D06" w:rsidRDefault="0088511B" w:rsidP="004D5D06">
                            <w:pPr>
                              <w:rPr>
                                <w:sz w:val="12"/>
                              </w:rPr>
                            </w:pPr>
                          </w:p>
                          <w:p w14:paraId="7806A97D" w14:textId="77777777" w:rsidR="0088511B" w:rsidRDefault="0088511B" w:rsidP="004D5D06">
                            <w:pPr>
                              <w:jc w:val="center"/>
                              <w:rPr>
                                <w:rFonts w:cs="Source Sans Pro Semibold"/>
                                <w:b/>
                                <w:color w:val="0D0D0D" w:themeColor="text1" w:themeTint="F2"/>
                                <w:spacing w:val="2"/>
                                <w:sz w:val="56"/>
                                <w:szCs w:val="40"/>
                                <w:lang w:val="en-GB"/>
                              </w:rPr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5509A47B" wp14:editId="57F892C3">
                                  <wp:extent cx="2096814" cy="1985556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7221" cy="20332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1705B" w14:textId="600F7AEC" w:rsidR="0088511B" w:rsidRPr="009D5EA4" w:rsidRDefault="0088511B" w:rsidP="004D5D06">
                            <w:pPr>
                              <w:jc w:val="center"/>
                              <w:rPr>
                                <w:rFonts w:cs="Source Sans Pro Semibold"/>
                                <w:b/>
                                <w:color w:val="0D0D0D" w:themeColor="text1" w:themeTint="F2"/>
                                <w:spacing w:val="2"/>
                                <w:sz w:val="56"/>
                                <w:szCs w:val="40"/>
                                <w:lang w:val="en-GB"/>
                              </w:rPr>
                            </w:pPr>
                          </w:p>
                          <w:p w14:paraId="0AA22609" w14:textId="58A15201" w:rsidR="0088511B" w:rsidRPr="00EA6C2C" w:rsidRDefault="00EA6C2C" w:rsidP="00EA6C2C">
                            <w:pPr>
                              <w:pStyle w:val="Title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ab/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ab/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ab/>
                            </w:r>
                          </w:p>
                          <w:p w14:paraId="1F6246D1" w14:textId="6293ED9D" w:rsidR="0088511B" w:rsidRPr="00EA6C2C" w:rsidRDefault="00BD39D3" w:rsidP="00BD39D3">
                            <w:pPr>
                              <w:pStyle w:val="Title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 xml:space="preserve">                   </w:t>
                            </w:r>
                          </w:p>
                          <w:p w14:paraId="04458F6D" w14:textId="02409F7A" w:rsidR="006A6BC6" w:rsidRPr="006A6BC6" w:rsidRDefault="006A6BC6" w:rsidP="006A6BC6"/>
                          <w:p w14:paraId="6366D383" w14:textId="4CEB963C" w:rsidR="0088511B" w:rsidRPr="004D5D06" w:rsidRDefault="0088511B" w:rsidP="004D5D06">
                            <w:pPr>
                              <w:tabs>
                                <w:tab w:val="left" w:pos="993"/>
                              </w:tabs>
                              <w:spacing w:after="100" w:line="240" w:lineRule="auto"/>
                              <w:jc w:val="center"/>
                              <w:rPr>
                                <w:sz w:val="56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285EB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0.7pt;margin-top:19.1pt;width:519.3pt;height:52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" filled="f" stroked="f">
                <v:textbox>
                  <w:txbxContent>
                    <w:p w14:paraId="7B8BC86E" w14:textId="6E609431" w:rsidR="00EA6C2C" w:rsidRDefault="00EA6C2C" w:rsidP="00EA6C2C">
                      <w:pPr>
                        <w:pStyle w:val="Title"/>
                        <w:jc w:val="center"/>
                        <w:rPr>
                          <w:lang w:val="en-US" w:eastAsia="zh-CN"/>
                        </w:rPr>
                      </w:pPr>
                      <w:r w:rsidRPr="00233843">
                        <w:rPr>
                          <w:lang w:val="en-US" w:eastAsia="zh-CN"/>
                        </w:rPr>
                        <w:t xml:space="preserve">e2i </w:t>
                      </w:r>
                      <w:r w:rsidR="009626D2">
                        <w:rPr>
                          <w:lang w:val="en-US" w:eastAsia="zh-CN"/>
                        </w:rPr>
                        <w:t xml:space="preserve">&amp; </w:t>
                      </w:r>
                      <w:r w:rsidR="00EE03C8">
                        <w:rPr>
                          <w:color w:val="000000"/>
                        </w:rPr>
                        <w:t>ATALIAN Services</w:t>
                      </w:r>
                      <w:r w:rsidR="00F43B06">
                        <w:rPr>
                          <w:color w:val="000000"/>
                        </w:rPr>
                        <w:t xml:space="preserve"> P/L</w:t>
                      </w:r>
                      <w:r w:rsidR="00BD39D3">
                        <w:rPr>
                          <w:color w:val="000000"/>
                        </w:rPr>
                        <w:t xml:space="preserve"> </w:t>
                      </w:r>
                      <w:r w:rsidRPr="00233843">
                        <w:rPr>
                          <w:lang w:val="en-US" w:eastAsia="zh-CN"/>
                        </w:rPr>
                        <w:t xml:space="preserve">Job Fair </w:t>
                      </w:r>
                    </w:p>
                    <w:p w14:paraId="0811867D" w14:textId="7440F88A" w:rsidR="0088511B" w:rsidRDefault="0088511B" w:rsidP="006A6BC6">
                      <w:pPr>
                        <w:pStyle w:val="Title"/>
                        <w:jc w:val="center"/>
                      </w:pPr>
                      <w:r>
                        <w:br/>
                      </w:r>
                      <w:r w:rsidRPr="00EA5092">
                        <w:rPr>
                          <w:sz w:val="28"/>
                          <w:szCs w:val="28"/>
                        </w:rPr>
                        <w:t>Together, Potential Meets Opportunities</w:t>
                      </w:r>
                    </w:p>
                    <w:p w14:paraId="3DC260E5" w14:textId="0F5B3659" w:rsidR="0088511B" w:rsidRDefault="0088511B" w:rsidP="004D5D06">
                      <w:pPr>
                        <w:pStyle w:val="Title"/>
                        <w:jc w:val="center"/>
                      </w:pPr>
                      <w:r>
                        <w:br/>
                      </w:r>
                      <w:r w:rsidRPr="009D5EA4">
                        <w:t>JOB LISTING</w:t>
                      </w:r>
                      <w:r>
                        <w:t xml:space="preserve"> BOOKLET</w:t>
                      </w:r>
                      <w:r w:rsidR="00BD39D3">
                        <w:t xml:space="preserve"> </w:t>
                      </w:r>
                    </w:p>
                    <w:p w14:paraId="1D96F7B4" w14:textId="77777777" w:rsidR="0088511B" w:rsidRPr="004D5D06" w:rsidRDefault="0088511B" w:rsidP="004D5D06">
                      <w:pPr>
                        <w:rPr>
                          <w:sz w:val="12"/>
                        </w:rPr>
                      </w:pPr>
                    </w:p>
                    <w:p w14:paraId="7806A97D" w14:textId="77777777" w:rsidR="0088511B" w:rsidRDefault="0088511B" w:rsidP="004D5D06">
                      <w:pPr>
                        <w:jc w:val="center"/>
                        <w:rPr>
                          <w:rFonts w:cs="Source Sans Pro Semibold"/>
                          <w:b/>
                          <w:color w:val="0D0D0D" w:themeColor="text1" w:themeTint="F2"/>
                          <w:spacing w:val="2"/>
                          <w:sz w:val="56"/>
                          <w:szCs w:val="40"/>
                          <w:lang w:val="en-GB"/>
                        </w:rPr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5509A47B" wp14:editId="57F892C3">
                            <wp:extent cx="2096814" cy="1985556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7221" cy="20332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1705B" w14:textId="600F7AEC" w:rsidR="0088511B" w:rsidRPr="009D5EA4" w:rsidRDefault="0088511B" w:rsidP="004D5D06">
                      <w:pPr>
                        <w:jc w:val="center"/>
                        <w:rPr>
                          <w:rFonts w:cs="Source Sans Pro Semibold"/>
                          <w:b/>
                          <w:color w:val="0D0D0D" w:themeColor="text1" w:themeTint="F2"/>
                          <w:spacing w:val="2"/>
                          <w:sz w:val="56"/>
                          <w:szCs w:val="40"/>
                          <w:lang w:val="en-GB"/>
                        </w:rPr>
                      </w:pPr>
                    </w:p>
                    <w:p w14:paraId="0AA22609" w14:textId="58A15201" w:rsidR="0088511B" w:rsidRPr="00EA6C2C" w:rsidRDefault="00EA6C2C" w:rsidP="00EA6C2C">
                      <w:pPr>
                        <w:pStyle w:val="Title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ab/>
                      </w:r>
                      <w:r>
                        <w:rPr>
                          <w:b/>
                          <w:sz w:val="52"/>
                          <w:szCs w:val="52"/>
                        </w:rPr>
                        <w:tab/>
                      </w:r>
                      <w:r>
                        <w:rPr>
                          <w:b/>
                          <w:sz w:val="52"/>
                          <w:szCs w:val="52"/>
                        </w:rPr>
                        <w:tab/>
                      </w:r>
                    </w:p>
                    <w:p w14:paraId="1F6246D1" w14:textId="6293ED9D" w:rsidR="0088511B" w:rsidRPr="00EA6C2C" w:rsidRDefault="00BD39D3" w:rsidP="00BD39D3">
                      <w:pPr>
                        <w:pStyle w:val="Title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 xml:space="preserve">                   </w:t>
                      </w:r>
                    </w:p>
                    <w:p w14:paraId="04458F6D" w14:textId="02409F7A" w:rsidR="006A6BC6" w:rsidRPr="006A6BC6" w:rsidRDefault="006A6BC6" w:rsidP="006A6BC6"/>
                    <w:p w14:paraId="6366D383" w14:textId="4CEB963C" w:rsidR="0088511B" w:rsidRPr="004D5D06" w:rsidRDefault="0088511B" w:rsidP="004D5D06">
                      <w:pPr>
                        <w:tabs>
                          <w:tab w:val="left" w:pos="993"/>
                        </w:tabs>
                        <w:spacing w:after="100" w:line="240" w:lineRule="auto"/>
                        <w:jc w:val="center"/>
                        <w:rPr>
                          <w:sz w:val="56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C47D73" w14:textId="0A3AC5B2" w:rsidR="009D5EA4" w:rsidRDefault="00D9603C">
      <w:pPr>
        <w:rPr>
          <w:noProof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934DD" wp14:editId="2B7731AC">
                <wp:simplePos x="0" y="0"/>
                <wp:positionH relativeFrom="column">
                  <wp:posOffset>2548890</wp:posOffset>
                </wp:positionH>
                <wp:positionV relativeFrom="paragraph">
                  <wp:posOffset>6604000</wp:posOffset>
                </wp:positionV>
                <wp:extent cx="2312035" cy="732155"/>
                <wp:effectExtent l="0" t="0" r="0" b="0"/>
                <wp:wrapThrough wrapText="bothSides">
                  <wp:wrapPolygon edited="0">
                    <wp:start x="0" y="0"/>
                    <wp:lineTo x="0" y="20794"/>
                    <wp:lineTo x="21357" y="20794"/>
                    <wp:lineTo x="21357" y="0"/>
                    <wp:lineTo x="0" y="0"/>
                  </wp:wrapPolygon>
                </wp:wrapThrough>
                <wp:docPr id="684" name="Rectangle 6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2035" cy="7321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566D4A" w14:textId="2307250A" w:rsidR="0088511B" w:rsidRPr="004D5D06" w:rsidRDefault="0088511B" w:rsidP="004D5D06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Theme="majorHAnsi" w:hAnsiTheme="majorHAnsi"/>
                                <w:color w:val="000000" w:themeColor="text1"/>
                                <w:sz w:val="18"/>
                              </w:rPr>
                            </w:pPr>
                            <w:r w:rsidRPr="004D5D06">
                              <w:rPr>
                                <w:rFonts w:asciiTheme="majorHAnsi" w:hAnsiTheme="majorHAnsi"/>
                                <w:color w:val="000000" w:themeColor="text1"/>
                                <w:sz w:val="18"/>
                              </w:rPr>
                              <w:t xml:space="preserve">As part of our effort to save the environment, please return this booklet at the exit after you have completed </w:t>
                            </w:r>
                            <w:r w:rsidRPr="004D5D06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18"/>
                                <w:u w:val="single"/>
                              </w:rPr>
                              <w:t>all</w:t>
                            </w:r>
                            <w:r w:rsidRPr="004D5D06">
                              <w:rPr>
                                <w:rFonts w:asciiTheme="majorHAnsi" w:hAnsiTheme="majorHAnsi"/>
                                <w:color w:val="000000" w:themeColor="text1"/>
                                <w:sz w:val="18"/>
                              </w:rPr>
                              <w:t xml:space="preserve"> interview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39934DD" id="Rectangle 684" o:spid="_x0000_s1027" style="position:absolute;margin-left:200.7pt;margin-top:520pt;width:182.05pt;height:57.6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" fillcolor="#d8d8d8 [2732]" stroked="f" strokeweight="2pt">
                <v:textbox>
                  <w:txbxContent>
                    <w:p w14:paraId="09566D4A" w14:textId="2307250A" w:rsidR="0088511B" w:rsidRPr="004D5D06" w:rsidRDefault="0088511B" w:rsidP="004D5D06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Theme="majorHAnsi" w:hAnsiTheme="majorHAnsi"/>
                          <w:color w:val="000000" w:themeColor="text1"/>
                          <w:sz w:val="18"/>
                        </w:rPr>
                      </w:pPr>
                      <w:r w:rsidRPr="004D5D06">
                        <w:rPr>
                          <w:rFonts w:asciiTheme="majorHAnsi" w:hAnsiTheme="majorHAnsi"/>
                          <w:color w:val="000000" w:themeColor="text1"/>
                          <w:sz w:val="18"/>
                        </w:rPr>
                        <w:t xml:space="preserve">As part of our effort to save the environment, please return this booklet at the exit after you have completed </w:t>
                      </w:r>
                      <w:r w:rsidRPr="004D5D06">
                        <w:rPr>
                          <w:rFonts w:asciiTheme="majorHAnsi" w:hAnsiTheme="majorHAnsi"/>
                          <w:b/>
                          <w:color w:val="000000" w:themeColor="text1"/>
                          <w:sz w:val="18"/>
                          <w:u w:val="single"/>
                        </w:rPr>
                        <w:t>all</w:t>
                      </w:r>
                      <w:r w:rsidRPr="004D5D06">
                        <w:rPr>
                          <w:rFonts w:asciiTheme="majorHAnsi" w:hAnsiTheme="majorHAnsi"/>
                          <w:color w:val="000000" w:themeColor="text1"/>
                          <w:sz w:val="18"/>
                        </w:rPr>
                        <w:t xml:space="preserve"> interviews.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882184E" wp14:editId="4F06ABCC">
                <wp:simplePos x="0" y="0"/>
                <wp:positionH relativeFrom="column">
                  <wp:posOffset>1810912</wp:posOffset>
                </wp:positionH>
                <wp:positionV relativeFrom="paragraph">
                  <wp:posOffset>6575341</wp:posOffset>
                </wp:positionV>
                <wp:extent cx="698500" cy="795020"/>
                <wp:effectExtent l="0" t="0" r="6350" b="5080"/>
                <wp:wrapTight wrapText="bothSides">
                  <wp:wrapPolygon edited="0">
                    <wp:start x="0" y="0"/>
                    <wp:lineTo x="0" y="21220"/>
                    <wp:lineTo x="21207" y="21220"/>
                    <wp:lineTo x="21207" y="0"/>
                    <wp:lineTo x="0" y="0"/>
                  </wp:wrapPolygon>
                </wp:wrapTight>
                <wp:docPr id="695" name="Text Box 6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8500" cy="795020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ECA28" w14:textId="14A92C00" w:rsidR="0088511B" w:rsidRPr="00261A0D" w:rsidRDefault="0088511B" w:rsidP="004D5D06">
                            <w:pPr>
                              <w:rPr>
                                <w:sz w:val="2"/>
                              </w:rPr>
                            </w:pPr>
                          </w:p>
                          <w:p w14:paraId="09CE55CC" w14:textId="77A8674A" w:rsidR="0088511B" w:rsidRDefault="0088511B" w:rsidP="004D5D06"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128F6D85" wp14:editId="23694B47">
                                  <wp:extent cx="487680" cy="475615"/>
                                  <wp:effectExtent l="0" t="0" r="7620" b="635"/>
                                  <wp:docPr id="26" name="Picture 2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Picture 26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7680" cy="4756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882184E" id="Text Box 695" o:spid="_x0000_s1028" type="#_x0000_t202" style="position:absolute;margin-left:142.6pt;margin-top:517.75pt;width:55pt;height:62.6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" fillcolor="windowText" stroked="f">
                <v:textbox>
                  <w:txbxContent>
                    <w:p w14:paraId="5EEECA28" w14:textId="14A92C00" w:rsidR="0088511B" w:rsidRPr="00261A0D" w:rsidRDefault="0088511B" w:rsidP="004D5D06">
                      <w:pPr>
                        <w:rPr>
                          <w:sz w:val="2"/>
                        </w:rPr>
                      </w:pPr>
                    </w:p>
                    <w:p w14:paraId="09CE55CC" w14:textId="77A8674A" w:rsidR="0088511B" w:rsidRDefault="0088511B" w:rsidP="004D5D06"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128F6D85" wp14:editId="23694B47">
                            <wp:extent cx="487680" cy="475615"/>
                            <wp:effectExtent l="0" t="0" r="7620" b="635"/>
                            <wp:docPr id="26" name="Picture 2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Picture 26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7680" cy="4756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BF162DF" w14:textId="6056BD3F" w:rsidR="004D5D06" w:rsidRDefault="00FA1233" w:rsidP="009D5EA4">
      <w:pPr>
        <w:ind w:right="-284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024B1748" wp14:editId="750B93C5">
                <wp:simplePos x="0" y="0"/>
                <wp:positionH relativeFrom="column">
                  <wp:posOffset>-66675</wp:posOffset>
                </wp:positionH>
                <wp:positionV relativeFrom="paragraph">
                  <wp:posOffset>6210300</wp:posOffset>
                </wp:positionV>
                <wp:extent cx="0" cy="1517650"/>
                <wp:effectExtent l="22225" t="25400" r="41275" b="31750"/>
                <wp:wrapNone/>
                <wp:docPr id="661" name="AutoShap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1765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C4DAA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5" o:spid="_x0000_s1026" type="#_x0000_t32" style="position:absolute;margin-left:-5.25pt;margin-top:489pt;width:0;height:119.5pt;z-index: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" strokecolor="white [3212]" strokeweight="1.5pt"/>
            </w:pict>
          </mc:Fallback>
        </mc:AlternateContent>
      </w:r>
      <w:r w:rsidR="002A36F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9891944" wp14:editId="4CC46B33">
                <wp:simplePos x="0" y="0"/>
                <wp:positionH relativeFrom="column">
                  <wp:posOffset>30480</wp:posOffset>
                </wp:positionH>
                <wp:positionV relativeFrom="paragraph">
                  <wp:posOffset>3751580</wp:posOffset>
                </wp:positionV>
                <wp:extent cx="698500" cy="574040"/>
                <wp:effectExtent l="0" t="0" r="0" b="1016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8500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C0C888" w14:textId="1154C631" w:rsidR="0088511B" w:rsidRDefault="008851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9891944" id="Text Box 7" o:spid="_x0000_s1029" type="#_x0000_t202" style="position:absolute;margin-left:2.4pt;margin-top:295.4pt;width:55pt;height:45.2pt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" filled="f" stroked="f">
                <v:textbox>
                  <w:txbxContent>
                    <w:p w14:paraId="38C0C888" w14:textId="1154C631" w:rsidR="0088511B" w:rsidRDefault="0088511B"/>
                  </w:txbxContent>
                </v:textbox>
                <w10:wrap type="square"/>
              </v:shape>
            </w:pict>
          </mc:Fallback>
        </mc:AlternateContent>
      </w:r>
    </w:p>
    <w:p w14:paraId="5F304D55" w14:textId="4116A77E" w:rsidR="004D5D06" w:rsidRPr="00700F5D" w:rsidRDefault="004D5D06" w:rsidP="009D5EA4">
      <w:pPr>
        <w:ind w:right="-284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6D20A1C6" wp14:editId="0405CD1A">
                <wp:simplePos x="0" y="0"/>
                <wp:positionH relativeFrom="margin">
                  <wp:posOffset>8255</wp:posOffset>
                </wp:positionH>
                <wp:positionV relativeFrom="paragraph">
                  <wp:posOffset>320040</wp:posOffset>
                </wp:positionV>
                <wp:extent cx="6409055" cy="1039495"/>
                <wp:effectExtent l="0" t="0" r="0" b="8255"/>
                <wp:wrapTight wrapText="bothSides">
                  <wp:wrapPolygon edited="0">
                    <wp:start x="128" y="0"/>
                    <wp:lineTo x="128" y="21376"/>
                    <wp:lineTo x="21380" y="21376"/>
                    <wp:lineTo x="21380" y="0"/>
                    <wp:lineTo x="128" y="0"/>
                  </wp:wrapPolygon>
                </wp:wrapTight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9055" cy="1039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77A698" w14:textId="77777777" w:rsidR="0088511B" w:rsidRPr="004D5D06" w:rsidRDefault="0088511B" w:rsidP="004D5D06">
                            <w:pPr>
                              <w:spacing w:after="100"/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18"/>
                                <w:shd w:val="clear" w:color="auto" w:fill="FFFFFF"/>
                              </w:rPr>
                            </w:pPr>
                            <w:r w:rsidRPr="004D5D06">
                              <w:rPr>
                                <w:rFonts w:asciiTheme="majorHAnsi" w:hAnsiTheme="majorHAnsi" w:cs="Arial"/>
                                <w:b/>
                                <w:bCs/>
                                <w:sz w:val="18"/>
                                <w:lang w:val="en-GB"/>
                              </w:rPr>
                              <w:t>About e2i (Employment and Employability Institute) </w:t>
                            </w:r>
                            <w:r w:rsidRPr="004D5D06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18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263EEFA9" w14:textId="46C2CBC0" w:rsidR="0088511B" w:rsidRPr="00F46D3A" w:rsidRDefault="0088511B" w:rsidP="00F46D3A">
                            <w:pPr>
                              <w:jc w:val="both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F46D3A">
                              <w:rPr>
                                <w:rStyle w:val="normaltextrun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lang w:val="en-GB"/>
                              </w:rPr>
                              <w:t xml:space="preserve">e2i is the empowering network for workers and employers seeking employment and employability solutions. e2i serves as a bridge between workers and employers, connecting with workers to offer job security through job-matching, career guidance and skills upgrading services, and partnering employers to address their manpower needs through recruitment, </w:t>
                            </w:r>
                            <w:proofErr w:type="gramStart"/>
                            <w:r w:rsidRPr="00F46D3A">
                              <w:rPr>
                                <w:rStyle w:val="normaltextrun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lang w:val="en-GB"/>
                              </w:rPr>
                              <w:t>training</w:t>
                            </w:r>
                            <w:proofErr w:type="gramEnd"/>
                            <w:r w:rsidRPr="00F46D3A">
                              <w:rPr>
                                <w:rStyle w:val="normaltextrun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lang w:val="en-GB"/>
                              </w:rPr>
                              <w:t xml:space="preserve"> and job redesign solutions. e2i is a tripartite initiative of the National Trades Union Congress set up to support nation-wide manpower and skills upgrading initiatives. </w:t>
                            </w:r>
                            <w:r w:rsidRPr="00F46D3A">
                              <w:rPr>
                                <w:rStyle w:val="normaltextrun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For more information, please visit www.e2i.com.sg.</w:t>
                            </w:r>
                            <w:r w:rsidRPr="00F46D3A">
                              <w:rPr>
                                <w:rStyle w:val="eop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D20A1C6" id="Text Box 30" o:spid="_x0000_s1030" type="#_x0000_t202" style="position:absolute;margin-left:.65pt;margin-top:25.2pt;width:504.65pt;height:81.85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" filled="f" stroked="f">
                <v:textbox>
                  <w:txbxContent>
                    <w:p w14:paraId="4177A698" w14:textId="77777777" w:rsidR="0088511B" w:rsidRPr="004D5D06" w:rsidRDefault="0088511B" w:rsidP="004D5D06">
                      <w:pPr>
                        <w:spacing w:after="100"/>
                        <w:rPr>
                          <w:rFonts w:asciiTheme="majorHAnsi" w:hAnsiTheme="majorHAnsi" w:cs="Arial"/>
                          <w:b/>
                          <w:color w:val="000000"/>
                          <w:sz w:val="18"/>
                          <w:shd w:val="clear" w:color="auto" w:fill="FFFFFF"/>
                        </w:rPr>
                      </w:pPr>
                      <w:r w:rsidRPr="004D5D06">
                        <w:rPr>
                          <w:rFonts w:asciiTheme="majorHAnsi" w:hAnsiTheme="majorHAnsi" w:cs="Arial"/>
                          <w:b/>
                          <w:bCs/>
                          <w:sz w:val="18"/>
                          <w:lang w:val="en-GB"/>
                        </w:rPr>
                        <w:t>About e2i (Employment and Employability Institute) </w:t>
                      </w:r>
                      <w:r w:rsidRPr="004D5D06">
                        <w:rPr>
                          <w:rFonts w:asciiTheme="majorHAnsi" w:hAnsiTheme="majorHAnsi" w:cs="Arial"/>
                          <w:b/>
                          <w:color w:val="000000"/>
                          <w:sz w:val="18"/>
                          <w:shd w:val="clear" w:color="auto" w:fill="FFFFFF"/>
                        </w:rPr>
                        <w:t xml:space="preserve"> </w:t>
                      </w:r>
                    </w:p>
                    <w:p w14:paraId="263EEFA9" w14:textId="46C2CBC0" w:rsidR="0088511B" w:rsidRPr="00F46D3A" w:rsidRDefault="0088511B" w:rsidP="00F46D3A">
                      <w:pPr>
                        <w:jc w:val="both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F46D3A">
                        <w:rPr>
                          <w:rStyle w:val="normaltextrun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  <w:lang w:val="en-GB"/>
                        </w:rPr>
                        <w:t xml:space="preserve">e2i is the empowering network for workers and employers seeking employment and employability solutions. e2i serves as a bridge between workers and employers, connecting with workers to offer job security through job-matching, career guidance and skills upgrading services, and partnering employers to address their manpower needs through recruitment, </w:t>
                      </w:r>
                      <w:proofErr w:type="gramStart"/>
                      <w:r w:rsidRPr="00F46D3A">
                        <w:rPr>
                          <w:rStyle w:val="normaltextrun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  <w:lang w:val="en-GB"/>
                        </w:rPr>
                        <w:t>training</w:t>
                      </w:r>
                      <w:proofErr w:type="gramEnd"/>
                      <w:r w:rsidRPr="00F46D3A">
                        <w:rPr>
                          <w:rStyle w:val="normaltextrun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  <w:lang w:val="en-GB"/>
                        </w:rPr>
                        <w:t xml:space="preserve"> and job redesign solutions. e2i is a tripartite initiative of the National Trades Union Congress set up to support nation-wide manpower and skills upgrading initiatives. </w:t>
                      </w:r>
                      <w:r w:rsidRPr="00F46D3A">
                        <w:rPr>
                          <w:rStyle w:val="normaltextrun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For more information, please visit www.e2i.com.sg.</w:t>
                      </w:r>
                      <w:r w:rsidRPr="00F46D3A">
                        <w:rPr>
                          <w:rStyle w:val="eop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 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FC1A4C5" w14:textId="77777777" w:rsidR="002025F1" w:rsidRDefault="002025F1" w:rsidP="00A975DC">
      <w:pPr>
        <w:tabs>
          <w:tab w:val="left" w:pos="7797"/>
          <w:tab w:val="left" w:pos="9356"/>
        </w:tabs>
        <w:spacing w:after="0" w:line="240" w:lineRule="auto"/>
        <w:rPr>
          <w:b/>
          <w:sz w:val="24"/>
          <w:szCs w:val="24"/>
        </w:rPr>
      </w:pPr>
    </w:p>
    <w:p w14:paraId="625EDDED" w14:textId="77777777" w:rsidR="00D9603C" w:rsidRDefault="00D9603C" w:rsidP="00A975DC">
      <w:pPr>
        <w:tabs>
          <w:tab w:val="left" w:pos="7797"/>
          <w:tab w:val="left" w:pos="9356"/>
        </w:tabs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10435" w:type="dxa"/>
        <w:tblLayout w:type="fixed"/>
        <w:tblLook w:val="04A0" w:firstRow="1" w:lastRow="0" w:firstColumn="1" w:lastColumn="0" w:noHBand="0" w:noVBand="1"/>
      </w:tblPr>
      <w:tblGrid>
        <w:gridCol w:w="1885"/>
        <w:gridCol w:w="3330"/>
        <w:gridCol w:w="3330"/>
        <w:gridCol w:w="1890"/>
      </w:tblGrid>
      <w:tr w:rsidR="000F58D6" w:rsidRPr="00666C12" w14:paraId="3E44DBFC" w14:textId="77777777" w:rsidTr="00533584">
        <w:trPr>
          <w:cantSplit/>
          <w:tblHeader/>
        </w:trPr>
        <w:tc>
          <w:tcPr>
            <w:tcW w:w="1885" w:type="dxa"/>
            <w:shd w:val="clear" w:color="auto" w:fill="D9D9D9" w:themeFill="background1" w:themeFillShade="D9"/>
          </w:tcPr>
          <w:p w14:paraId="34278860" w14:textId="77777777" w:rsidR="000F58D6" w:rsidRPr="00666C12" w:rsidRDefault="000F58D6" w:rsidP="00533584">
            <w:pPr>
              <w:rPr>
                <w:rFonts w:cstheme="minorHAnsi"/>
                <w:b/>
                <w:sz w:val="24"/>
              </w:rPr>
            </w:pPr>
            <w:r w:rsidRPr="00666C12">
              <w:rPr>
                <w:rFonts w:cstheme="minorHAnsi"/>
                <w:b/>
                <w:sz w:val="24"/>
              </w:rPr>
              <w:t>Job Positions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6BA78D69" w14:textId="77777777" w:rsidR="000F58D6" w:rsidRPr="00666C12" w:rsidRDefault="000F58D6" w:rsidP="00533584">
            <w:pPr>
              <w:rPr>
                <w:rFonts w:cstheme="minorHAnsi"/>
                <w:b/>
                <w:sz w:val="24"/>
              </w:rPr>
            </w:pPr>
            <w:r w:rsidRPr="00666C12">
              <w:rPr>
                <w:rFonts w:cstheme="minorHAnsi"/>
                <w:b/>
                <w:sz w:val="24"/>
              </w:rPr>
              <w:t>Pre-requisites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15E8DA60" w14:textId="77777777" w:rsidR="000F58D6" w:rsidRPr="00666C12" w:rsidRDefault="000F58D6" w:rsidP="00533584">
            <w:pPr>
              <w:rPr>
                <w:rFonts w:cstheme="minorHAnsi"/>
                <w:b/>
                <w:sz w:val="24"/>
              </w:rPr>
            </w:pPr>
            <w:r w:rsidRPr="00666C12">
              <w:rPr>
                <w:rFonts w:cstheme="minorHAnsi"/>
                <w:b/>
                <w:sz w:val="24"/>
              </w:rPr>
              <w:t>Key Responsibilitie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210E57A3" w14:textId="77777777" w:rsidR="000F58D6" w:rsidRPr="00666C12" w:rsidRDefault="000F58D6" w:rsidP="00533584">
            <w:pPr>
              <w:rPr>
                <w:rFonts w:cstheme="minorHAnsi"/>
                <w:b/>
                <w:sz w:val="24"/>
              </w:rPr>
            </w:pPr>
            <w:r w:rsidRPr="00666C12">
              <w:rPr>
                <w:rFonts w:cstheme="minorHAnsi"/>
                <w:b/>
                <w:sz w:val="24"/>
              </w:rPr>
              <w:t>Working Hours / Location</w:t>
            </w:r>
          </w:p>
        </w:tc>
      </w:tr>
      <w:tr w:rsidR="00A36ED9" w:rsidRPr="00666C12" w14:paraId="388096BD" w14:textId="77777777" w:rsidTr="00533584">
        <w:tc>
          <w:tcPr>
            <w:tcW w:w="1885" w:type="dxa"/>
          </w:tcPr>
          <w:p w14:paraId="0F7D4A2A" w14:textId="152F0AD2" w:rsidR="00A36ED9" w:rsidRPr="000F47BB" w:rsidRDefault="00EE03C8" w:rsidP="00533584">
            <w:r w:rsidRPr="00EE03C8">
              <w:rPr>
                <w:rFonts w:ascii="Calibri" w:hAnsi="Calibri" w:cs="Calibri"/>
                <w:color w:val="000000"/>
              </w:rPr>
              <w:t>Cleaners (Cleanroom / Washroom / Healthcare / Janitor / Refuse Collectors)</w:t>
            </w:r>
          </w:p>
        </w:tc>
        <w:tc>
          <w:tcPr>
            <w:tcW w:w="3330" w:type="dxa"/>
          </w:tcPr>
          <w:p w14:paraId="06332B11" w14:textId="77777777" w:rsidR="00A36ED9" w:rsidRDefault="00EE03C8" w:rsidP="00533584">
            <w:pPr>
              <w:pStyle w:val="ListBullet"/>
            </w:pPr>
            <w:r w:rsidRPr="00EE03C8">
              <w:t>Primary Education / Speaks and understand basic English and local language</w:t>
            </w:r>
            <w:r>
              <w:t>.</w:t>
            </w:r>
          </w:p>
          <w:p w14:paraId="5492D7AB" w14:textId="1831605B" w:rsidR="00EE03C8" w:rsidRPr="00D053D8" w:rsidRDefault="00EE03C8" w:rsidP="00533584">
            <w:pPr>
              <w:pStyle w:val="ListBullet"/>
            </w:pPr>
            <w:r>
              <w:t>Shift Duties</w:t>
            </w:r>
          </w:p>
        </w:tc>
        <w:tc>
          <w:tcPr>
            <w:tcW w:w="3330" w:type="dxa"/>
          </w:tcPr>
          <w:p w14:paraId="20688D9F" w14:textId="06B64F9F" w:rsidR="00A36ED9" w:rsidRPr="00D053D8" w:rsidRDefault="00EE03C8" w:rsidP="00B7095D">
            <w:pPr>
              <w:pStyle w:val="ListBullet"/>
            </w:pPr>
            <w:r w:rsidRPr="00EE03C8">
              <w:t>Providing Cleaning Services</w:t>
            </w:r>
          </w:p>
        </w:tc>
        <w:tc>
          <w:tcPr>
            <w:tcW w:w="1890" w:type="dxa"/>
          </w:tcPr>
          <w:p w14:paraId="7154F67F" w14:textId="1FD674AA" w:rsidR="00A36ED9" w:rsidRDefault="00F51CBA" w:rsidP="00533584">
            <w:pPr>
              <w:pStyle w:val="ListBullet"/>
            </w:pPr>
            <w:r>
              <w:t>6 days</w:t>
            </w:r>
          </w:p>
          <w:p w14:paraId="1783084A" w14:textId="0AFB57C4" w:rsidR="00A36ED9" w:rsidRDefault="00EE03C8" w:rsidP="00533584">
            <w:pPr>
              <w:pStyle w:val="ListBullet"/>
            </w:pPr>
            <w:r w:rsidRPr="00EE03C8">
              <w:t>7am to 4pm / 8am to 5pm</w:t>
            </w:r>
          </w:p>
          <w:p w14:paraId="660DBFB6" w14:textId="6236A9A5" w:rsidR="00A36ED9" w:rsidRPr="00F51CBA" w:rsidRDefault="00EE03C8" w:rsidP="00533584">
            <w:pPr>
              <w:pStyle w:val="ListBullet"/>
              <w:rPr>
                <w:rFonts w:cstheme="minorHAnsi"/>
              </w:rPr>
            </w:pPr>
            <w:r>
              <w:rPr>
                <w:rFonts w:cstheme="minorHAnsi"/>
                <w:color w:val="000000"/>
                <w:shd w:val="clear" w:color="auto" w:fill="FFFFFF"/>
                <w:lang w:val="en-GB" w:eastAsia="en-SG"/>
              </w:rPr>
              <w:t>Various Locations</w:t>
            </w:r>
          </w:p>
        </w:tc>
      </w:tr>
      <w:tr w:rsidR="00B7095D" w:rsidRPr="00666C12" w14:paraId="6D7C1D1E" w14:textId="77777777" w:rsidTr="00533584">
        <w:tc>
          <w:tcPr>
            <w:tcW w:w="1885" w:type="dxa"/>
          </w:tcPr>
          <w:p w14:paraId="3823A089" w14:textId="0FD6ABDC" w:rsidR="00B7095D" w:rsidRPr="00A6406B" w:rsidRDefault="00EE03C8" w:rsidP="00B7095D">
            <w:pPr>
              <w:rPr>
                <w:b/>
                <w:bCs/>
              </w:rPr>
            </w:pPr>
            <w:r w:rsidRPr="00EE03C8">
              <w:rPr>
                <w:rFonts w:ascii="Calibri" w:hAnsi="Calibri" w:cs="Calibri"/>
                <w:color w:val="000000"/>
              </w:rPr>
              <w:t>Supervisor</w:t>
            </w:r>
          </w:p>
        </w:tc>
        <w:tc>
          <w:tcPr>
            <w:tcW w:w="3330" w:type="dxa"/>
          </w:tcPr>
          <w:p w14:paraId="06D7DFB6" w14:textId="77777777" w:rsidR="00B7095D" w:rsidRDefault="00EE03C8" w:rsidP="00B7095D">
            <w:pPr>
              <w:pStyle w:val="ListBullet"/>
            </w:pPr>
            <w:r w:rsidRPr="00EE03C8">
              <w:t>Education with relevant WSQ Cleaning Supervisory Certificates</w:t>
            </w:r>
            <w:r>
              <w:t>.</w:t>
            </w:r>
          </w:p>
          <w:p w14:paraId="49D2735F" w14:textId="22ADF015" w:rsidR="00EE03C8" w:rsidRPr="00D053D8" w:rsidRDefault="00EE03C8" w:rsidP="00B7095D">
            <w:pPr>
              <w:pStyle w:val="ListBullet"/>
            </w:pPr>
            <w:r>
              <w:t>Shift Duties</w:t>
            </w:r>
          </w:p>
        </w:tc>
        <w:tc>
          <w:tcPr>
            <w:tcW w:w="3330" w:type="dxa"/>
          </w:tcPr>
          <w:p w14:paraId="5091460D" w14:textId="77777777" w:rsidR="00417AB2" w:rsidRDefault="00EE03C8" w:rsidP="00B7095D">
            <w:pPr>
              <w:pStyle w:val="ListBullet"/>
            </w:pPr>
            <w:r w:rsidRPr="00EE03C8">
              <w:t xml:space="preserve">cleaning equipment, </w:t>
            </w:r>
            <w:proofErr w:type="gramStart"/>
            <w:r w:rsidRPr="00EE03C8">
              <w:t>chemicals</w:t>
            </w:r>
            <w:proofErr w:type="gramEnd"/>
            <w:r w:rsidRPr="00EE03C8">
              <w:t xml:space="preserve"> and materials necessary for the daily cleaning operations</w:t>
            </w:r>
            <w:r w:rsidR="00417AB2">
              <w:t>.</w:t>
            </w:r>
          </w:p>
          <w:p w14:paraId="5F6E6DA3" w14:textId="77777777" w:rsidR="00417AB2" w:rsidRDefault="00EE03C8" w:rsidP="00B7095D">
            <w:pPr>
              <w:pStyle w:val="ListBullet"/>
            </w:pPr>
            <w:r w:rsidRPr="00EE03C8">
              <w:t xml:space="preserve">Able to supervise and handle a pool of cleaners. </w:t>
            </w:r>
          </w:p>
          <w:p w14:paraId="499AB060" w14:textId="77777777" w:rsidR="00417AB2" w:rsidRDefault="00EE03C8" w:rsidP="00B7095D">
            <w:pPr>
              <w:pStyle w:val="ListBullet"/>
            </w:pPr>
            <w:r w:rsidRPr="00EE03C8">
              <w:t xml:space="preserve">Meet up with client and attend to their queries. </w:t>
            </w:r>
          </w:p>
          <w:p w14:paraId="4DC6753D" w14:textId="77777777" w:rsidR="00417AB2" w:rsidRDefault="00EE03C8" w:rsidP="00B7095D">
            <w:pPr>
              <w:pStyle w:val="ListBullet"/>
            </w:pPr>
            <w:r w:rsidRPr="00EE03C8">
              <w:t xml:space="preserve">Able to cover the cleaners during their absence. </w:t>
            </w:r>
          </w:p>
          <w:p w14:paraId="29A0E7EB" w14:textId="4E6D2F90" w:rsidR="00B7095D" w:rsidRPr="00D053D8" w:rsidRDefault="00EE03C8" w:rsidP="00B7095D">
            <w:pPr>
              <w:pStyle w:val="ListBullet"/>
            </w:pPr>
            <w:r w:rsidRPr="00EE03C8">
              <w:t>Other assigned duties by the Operation Managers.</w:t>
            </w:r>
          </w:p>
        </w:tc>
        <w:tc>
          <w:tcPr>
            <w:tcW w:w="1890" w:type="dxa"/>
          </w:tcPr>
          <w:p w14:paraId="72A5EFBD" w14:textId="77777777" w:rsidR="00EE03C8" w:rsidRDefault="00EE03C8" w:rsidP="00EE03C8">
            <w:pPr>
              <w:pStyle w:val="ListBullet"/>
              <w:spacing w:after="200" w:line="276" w:lineRule="auto"/>
            </w:pPr>
            <w:r>
              <w:t>6 days</w:t>
            </w:r>
          </w:p>
          <w:p w14:paraId="62EB23C3" w14:textId="77777777" w:rsidR="00EE03C8" w:rsidRDefault="00EE03C8" w:rsidP="00EE03C8">
            <w:pPr>
              <w:pStyle w:val="ListBullet"/>
              <w:spacing w:after="200" w:line="276" w:lineRule="auto"/>
            </w:pPr>
            <w:r w:rsidRPr="00EE03C8">
              <w:t>7am to 4pm / 8am to 5pm</w:t>
            </w:r>
          </w:p>
          <w:p w14:paraId="1CEDE522" w14:textId="71C7E4A6" w:rsidR="00B7095D" w:rsidRPr="00D053D8" w:rsidRDefault="00EE03C8" w:rsidP="00EE03C8">
            <w:pPr>
              <w:pStyle w:val="ListBullet"/>
            </w:pPr>
            <w:r>
              <w:rPr>
                <w:rFonts w:cstheme="minorHAnsi"/>
                <w:color w:val="000000"/>
                <w:shd w:val="clear" w:color="auto" w:fill="FFFFFF"/>
                <w:lang w:val="en-GB" w:eastAsia="en-SG"/>
              </w:rPr>
              <w:t>Various Locations</w:t>
            </w:r>
          </w:p>
        </w:tc>
      </w:tr>
      <w:tr w:rsidR="00B7095D" w:rsidRPr="00666C12" w14:paraId="0E002B41" w14:textId="77777777" w:rsidTr="00533584">
        <w:tc>
          <w:tcPr>
            <w:tcW w:w="1885" w:type="dxa"/>
          </w:tcPr>
          <w:p w14:paraId="22AC14E3" w14:textId="008C45E1" w:rsidR="00B7095D" w:rsidRPr="000F47BB" w:rsidRDefault="00EE03C8" w:rsidP="00B7095D">
            <w:r w:rsidRPr="00EE03C8">
              <w:t>Pest Control Technicians / Drivers</w:t>
            </w:r>
          </w:p>
        </w:tc>
        <w:tc>
          <w:tcPr>
            <w:tcW w:w="3330" w:type="dxa"/>
          </w:tcPr>
          <w:p w14:paraId="1DFF1161" w14:textId="77777777" w:rsidR="00417AB2" w:rsidRDefault="00417AB2" w:rsidP="00417AB2">
            <w:pPr>
              <w:pStyle w:val="ListBullet"/>
            </w:pPr>
            <w:r w:rsidRPr="00417AB2">
              <w:t xml:space="preserve">NEA </w:t>
            </w:r>
            <w:proofErr w:type="spellStart"/>
            <w:r w:rsidRPr="00417AB2">
              <w:t>Lic</w:t>
            </w:r>
            <w:proofErr w:type="spellEnd"/>
            <w:r w:rsidRPr="00417AB2">
              <w:t xml:space="preserve"> in pest management. </w:t>
            </w:r>
          </w:p>
          <w:p w14:paraId="3EA9FA71" w14:textId="3DD7E1D2" w:rsidR="00B7095D" w:rsidRPr="00D053D8" w:rsidRDefault="00417AB2" w:rsidP="00417AB2">
            <w:pPr>
              <w:pStyle w:val="ListBullet"/>
            </w:pPr>
            <w:r w:rsidRPr="00417AB2">
              <w:t>PSLE and above</w:t>
            </w:r>
            <w:r>
              <w:t>.</w:t>
            </w:r>
          </w:p>
        </w:tc>
        <w:tc>
          <w:tcPr>
            <w:tcW w:w="3330" w:type="dxa"/>
          </w:tcPr>
          <w:p w14:paraId="19F9A0D0" w14:textId="6145CD7A" w:rsidR="00B7095D" w:rsidRPr="00D053D8" w:rsidRDefault="00EE03C8" w:rsidP="00B7095D">
            <w:pPr>
              <w:pStyle w:val="ListBullet"/>
            </w:pPr>
            <w:r w:rsidRPr="00EE03C8">
              <w:t xml:space="preserve">Pest Management, Detect Pest, </w:t>
            </w:r>
            <w:proofErr w:type="gramStart"/>
            <w:r w:rsidRPr="00EE03C8">
              <w:t>Conduct</w:t>
            </w:r>
            <w:proofErr w:type="gramEnd"/>
            <w:r w:rsidRPr="00EE03C8">
              <w:t xml:space="preserve"> routine checks of search and destroy, take necessary actions to eliminate pest, handle customer relations, work as team.</w:t>
            </w:r>
          </w:p>
        </w:tc>
        <w:tc>
          <w:tcPr>
            <w:tcW w:w="1890" w:type="dxa"/>
          </w:tcPr>
          <w:p w14:paraId="17C5D7D3" w14:textId="77777777" w:rsidR="00BD39D3" w:rsidRDefault="00BD39D3" w:rsidP="00BD39D3">
            <w:pPr>
              <w:pStyle w:val="ListBullet"/>
              <w:spacing w:after="200" w:line="276" w:lineRule="auto"/>
            </w:pPr>
            <w:r>
              <w:t>5.5 days</w:t>
            </w:r>
          </w:p>
          <w:p w14:paraId="1BF56E2E" w14:textId="77777777" w:rsidR="00BD39D3" w:rsidRDefault="00BD39D3" w:rsidP="00BD39D3">
            <w:pPr>
              <w:pStyle w:val="ListBullet"/>
              <w:spacing w:after="200" w:line="276" w:lineRule="auto"/>
              <w:rPr>
                <w:shd w:val="clear" w:color="auto" w:fill="FFFFFF"/>
                <w:lang w:val="en-GB" w:eastAsia="en-SG"/>
              </w:rPr>
            </w:pPr>
            <w:r w:rsidRPr="00EE03C8">
              <w:t>8am to 5pm</w:t>
            </w:r>
          </w:p>
          <w:p w14:paraId="189B0449" w14:textId="2F5D28C1" w:rsidR="00B7095D" w:rsidRPr="00D053D8" w:rsidRDefault="00BD39D3" w:rsidP="00BD39D3">
            <w:pPr>
              <w:pStyle w:val="ListBullet"/>
              <w:numPr>
                <w:ilvl w:val="0"/>
                <w:numId w:val="0"/>
              </w:numPr>
              <w:spacing w:after="200" w:line="276" w:lineRule="auto"/>
              <w:ind w:left="360"/>
            </w:pPr>
            <w:r>
              <w:rPr>
                <w:shd w:val="clear" w:color="auto" w:fill="FFFFFF"/>
                <w:lang w:val="en-GB" w:eastAsia="en-SG"/>
              </w:rPr>
              <w:t>Various Locations</w:t>
            </w:r>
            <w:r w:rsidRPr="00D053D8">
              <w:t xml:space="preserve"> </w:t>
            </w:r>
          </w:p>
        </w:tc>
      </w:tr>
      <w:tr w:rsidR="00B7095D" w:rsidRPr="00666C12" w14:paraId="17ED52EC" w14:textId="77777777" w:rsidTr="00533584">
        <w:tc>
          <w:tcPr>
            <w:tcW w:w="1885" w:type="dxa"/>
          </w:tcPr>
          <w:p w14:paraId="60AAEF6B" w14:textId="1F18EF21" w:rsidR="00B7095D" w:rsidRPr="00F51CBA" w:rsidRDefault="00EE03C8" w:rsidP="00B7095D">
            <w:r w:rsidRPr="00EE03C8">
              <w:t>Landscape Technicians / Workers</w:t>
            </w:r>
          </w:p>
        </w:tc>
        <w:tc>
          <w:tcPr>
            <w:tcW w:w="3330" w:type="dxa"/>
          </w:tcPr>
          <w:p w14:paraId="18AFBF9A" w14:textId="7FAFECC2" w:rsidR="00B7095D" w:rsidRDefault="00BD39D3" w:rsidP="00B7095D">
            <w:pPr>
              <w:pStyle w:val="ListBullet"/>
            </w:pPr>
            <w:r w:rsidRPr="00BD39D3">
              <w:t>No experience welcome to apply</w:t>
            </w:r>
          </w:p>
        </w:tc>
        <w:tc>
          <w:tcPr>
            <w:tcW w:w="3330" w:type="dxa"/>
          </w:tcPr>
          <w:p w14:paraId="295647B8" w14:textId="30EAACB8" w:rsidR="00B7095D" w:rsidRDefault="00EE03C8" w:rsidP="002C6642">
            <w:pPr>
              <w:pStyle w:val="ListBullet"/>
            </w:pPr>
            <w:r w:rsidRPr="00EE03C8">
              <w:t xml:space="preserve">Perform routine and </w:t>
            </w:r>
            <w:proofErr w:type="spellStart"/>
            <w:r w:rsidRPr="00EE03C8">
              <w:t>adhoc</w:t>
            </w:r>
            <w:proofErr w:type="spellEnd"/>
            <w:r w:rsidRPr="00EE03C8">
              <w:t xml:space="preserve"> landscape scope of work. Maintain plants, grass cutting, tree pruning.</w:t>
            </w:r>
          </w:p>
        </w:tc>
        <w:tc>
          <w:tcPr>
            <w:tcW w:w="1890" w:type="dxa"/>
          </w:tcPr>
          <w:p w14:paraId="031E2F09" w14:textId="77777777" w:rsidR="00B7095D" w:rsidRDefault="00564395" w:rsidP="00B7095D">
            <w:pPr>
              <w:pStyle w:val="ListBullet"/>
            </w:pPr>
            <w:r>
              <w:t>5.5 days</w:t>
            </w:r>
          </w:p>
          <w:p w14:paraId="12CE1005" w14:textId="77777777" w:rsidR="00BD39D3" w:rsidRDefault="00BD39D3" w:rsidP="00BD39D3">
            <w:pPr>
              <w:pStyle w:val="ListBullet"/>
              <w:rPr>
                <w:shd w:val="clear" w:color="auto" w:fill="FFFFFF"/>
                <w:lang w:val="en-GB" w:eastAsia="en-SG"/>
              </w:rPr>
            </w:pPr>
            <w:r w:rsidRPr="00EE03C8">
              <w:t>8am to 5pm</w:t>
            </w:r>
          </w:p>
          <w:p w14:paraId="6E0A3056" w14:textId="60D6281F" w:rsidR="00564395" w:rsidRDefault="00BD39D3" w:rsidP="00BD39D3">
            <w:pPr>
              <w:pStyle w:val="ListBullet"/>
            </w:pPr>
            <w:r>
              <w:rPr>
                <w:shd w:val="clear" w:color="auto" w:fill="FFFFFF"/>
                <w:lang w:val="en-GB" w:eastAsia="en-SG"/>
              </w:rPr>
              <w:t>Various Locations</w:t>
            </w:r>
          </w:p>
        </w:tc>
      </w:tr>
      <w:tr w:rsidR="00B7095D" w:rsidRPr="00666C12" w14:paraId="0296DA12" w14:textId="77777777" w:rsidTr="00533584">
        <w:tc>
          <w:tcPr>
            <w:tcW w:w="1885" w:type="dxa"/>
          </w:tcPr>
          <w:p w14:paraId="38437E51" w14:textId="06C5AB59" w:rsidR="00B7095D" w:rsidRPr="002025F1" w:rsidRDefault="00BD39D3" w:rsidP="00B7095D">
            <w:r w:rsidRPr="00BD39D3">
              <w:t>Handyman</w:t>
            </w:r>
          </w:p>
        </w:tc>
        <w:tc>
          <w:tcPr>
            <w:tcW w:w="3330" w:type="dxa"/>
          </w:tcPr>
          <w:p w14:paraId="1051B6C1" w14:textId="600A03CB" w:rsidR="00B7095D" w:rsidRDefault="00BD39D3" w:rsidP="00564395">
            <w:pPr>
              <w:pStyle w:val="ListBullet"/>
            </w:pPr>
            <w:r w:rsidRPr="00BD39D3">
              <w:t>Secondary Education with technical background</w:t>
            </w:r>
            <w:r w:rsidR="00417AB2">
              <w:t>.</w:t>
            </w:r>
          </w:p>
        </w:tc>
        <w:tc>
          <w:tcPr>
            <w:tcW w:w="3330" w:type="dxa"/>
          </w:tcPr>
          <w:p w14:paraId="1566FAE2" w14:textId="77777777" w:rsidR="00417AB2" w:rsidRPr="00417AB2" w:rsidRDefault="00BD39D3" w:rsidP="00B7095D">
            <w:pPr>
              <w:pStyle w:val="ListBullet"/>
            </w:pPr>
            <w:r w:rsidRPr="00BD39D3">
              <w:rPr>
                <w:rFonts w:cstheme="minorHAnsi"/>
              </w:rPr>
              <w:t xml:space="preserve">Fixing of minor issues, like changing of light bulb. </w:t>
            </w:r>
          </w:p>
          <w:p w14:paraId="3FD4ACDE" w14:textId="77777777" w:rsidR="00417AB2" w:rsidRPr="00417AB2" w:rsidRDefault="00BD39D3" w:rsidP="00B7095D">
            <w:pPr>
              <w:pStyle w:val="ListBullet"/>
            </w:pPr>
            <w:r w:rsidRPr="00BD39D3">
              <w:rPr>
                <w:rFonts w:cstheme="minorHAnsi"/>
              </w:rPr>
              <w:t xml:space="preserve">Maintenance of the building area. </w:t>
            </w:r>
          </w:p>
          <w:p w14:paraId="4884FC7F" w14:textId="77777777" w:rsidR="00417AB2" w:rsidRPr="00417AB2" w:rsidRDefault="00BD39D3" w:rsidP="00B7095D">
            <w:pPr>
              <w:pStyle w:val="ListBullet"/>
            </w:pPr>
            <w:r w:rsidRPr="00BD39D3">
              <w:rPr>
                <w:rFonts w:cstheme="minorHAnsi"/>
              </w:rPr>
              <w:t xml:space="preserve">Able to manage various tasks daily to ensure great customer service. </w:t>
            </w:r>
          </w:p>
          <w:p w14:paraId="52B72C19" w14:textId="77777777" w:rsidR="00417AB2" w:rsidRPr="00417AB2" w:rsidRDefault="00BD39D3" w:rsidP="00B7095D">
            <w:pPr>
              <w:pStyle w:val="ListBullet"/>
            </w:pPr>
            <w:r w:rsidRPr="00BD39D3">
              <w:rPr>
                <w:rFonts w:cstheme="minorHAnsi"/>
              </w:rPr>
              <w:t xml:space="preserve">To run the operations smoothly. Identify and report the defects of the building. Aircon checking as well as well the toilet defects. </w:t>
            </w:r>
          </w:p>
          <w:p w14:paraId="29DCCEF9" w14:textId="30D767D5" w:rsidR="00B7095D" w:rsidRDefault="00BD39D3" w:rsidP="00B7095D">
            <w:pPr>
              <w:pStyle w:val="ListBullet"/>
            </w:pPr>
            <w:r w:rsidRPr="00BD39D3">
              <w:rPr>
                <w:rFonts w:cstheme="minorHAnsi"/>
              </w:rPr>
              <w:t>Event Set ups.</w:t>
            </w:r>
          </w:p>
        </w:tc>
        <w:tc>
          <w:tcPr>
            <w:tcW w:w="1890" w:type="dxa"/>
          </w:tcPr>
          <w:p w14:paraId="0DBBF5DE" w14:textId="77777777" w:rsidR="00BD39D3" w:rsidRDefault="00BD39D3" w:rsidP="00BD39D3">
            <w:pPr>
              <w:pStyle w:val="ListBullet"/>
              <w:spacing w:after="200" w:line="276" w:lineRule="auto"/>
            </w:pPr>
            <w:r>
              <w:t>5.5 days</w:t>
            </w:r>
          </w:p>
          <w:p w14:paraId="7ED40B07" w14:textId="77777777" w:rsidR="00BD39D3" w:rsidRDefault="00BD39D3" w:rsidP="00BD39D3">
            <w:pPr>
              <w:pStyle w:val="ListBullet"/>
              <w:spacing w:after="200" w:line="276" w:lineRule="auto"/>
              <w:rPr>
                <w:shd w:val="clear" w:color="auto" w:fill="FFFFFF"/>
                <w:lang w:val="en-GB" w:eastAsia="en-SG"/>
              </w:rPr>
            </w:pPr>
            <w:r w:rsidRPr="00EE03C8">
              <w:t>8am to 5pm</w:t>
            </w:r>
          </w:p>
          <w:p w14:paraId="16FCFD87" w14:textId="534177B3" w:rsidR="00B7095D" w:rsidRDefault="00BD39D3" w:rsidP="00BD39D3">
            <w:pPr>
              <w:pStyle w:val="ListBullet"/>
            </w:pPr>
            <w:r>
              <w:rPr>
                <w:shd w:val="clear" w:color="auto" w:fill="FFFFFF"/>
                <w:lang w:val="en-GB" w:eastAsia="en-SG"/>
              </w:rPr>
              <w:t>Various Locations</w:t>
            </w:r>
            <w:r>
              <w:t xml:space="preserve"> </w:t>
            </w:r>
          </w:p>
        </w:tc>
      </w:tr>
    </w:tbl>
    <w:p w14:paraId="23D07F9C" w14:textId="77777777" w:rsidR="00533584" w:rsidRDefault="00533584" w:rsidP="002E0B13">
      <w:pPr>
        <w:rPr>
          <w:rFonts w:asciiTheme="majorHAnsi" w:eastAsiaTheme="majorEastAsia" w:hAnsiTheme="majorHAnsi" w:cstheme="majorBidi"/>
          <w:b/>
          <w:sz w:val="32"/>
          <w:szCs w:val="32"/>
          <w:lang w:val="en-GB"/>
        </w:rPr>
      </w:pPr>
    </w:p>
    <w:sectPr w:rsidR="00533584" w:rsidSect="00644081">
      <w:headerReference w:type="default" r:id="rId14"/>
      <w:footerReference w:type="default" r:id="rId15"/>
      <w:pgSz w:w="11900" w:h="16820" w:code="9"/>
      <w:pgMar w:top="1134" w:right="1134" w:bottom="73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99CC1" w14:textId="77777777" w:rsidR="00CB5BE5" w:rsidRDefault="00CB5BE5" w:rsidP="00D379D7">
      <w:pPr>
        <w:spacing w:after="0" w:line="240" w:lineRule="auto"/>
      </w:pPr>
      <w:r>
        <w:separator/>
      </w:r>
    </w:p>
  </w:endnote>
  <w:endnote w:type="continuationSeparator" w:id="0">
    <w:p w14:paraId="33C07F0A" w14:textId="77777777" w:rsidR="00CB5BE5" w:rsidRDefault="00CB5BE5" w:rsidP="00D37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3A1A0" w14:textId="64D1D398" w:rsidR="0088511B" w:rsidRPr="00EC787C" w:rsidRDefault="0088511B" w:rsidP="00EC787C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3296" behindDoc="1" locked="0" layoutInCell="1" allowOverlap="1" wp14:anchorId="4E07895C" wp14:editId="261DC078">
              <wp:simplePos x="0" y="0"/>
              <wp:positionH relativeFrom="column">
                <wp:posOffset>-758825</wp:posOffset>
              </wp:positionH>
              <wp:positionV relativeFrom="paragraph">
                <wp:posOffset>1905</wp:posOffset>
              </wp:positionV>
              <wp:extent cx="7581900" cy="342265"/>
              <wp:effectExtent l="0" t="1905" r="5715" b="0"/>
              <wp:wrapNone/>
              <wp:docPr id="699" name="Rectangle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81900" cy="34226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10C04132" id="Rectangle 47" o:spid="_x0000_s1026" style="position:absolute;margin-left:-59.75pt;margin-top:.15pt;width:597pt;height:26.95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" fillcolor="#f2f2f2 [3052]" stroked="f"/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5564AA4E" wp14:editId="5E455D6B">
              <wp:simplePos x="0" y="0"/>
              <wp:positionH relativeFrom="column">
                <wp:posOffset>-19685</wp:posOffset>
              </wp:positionH>
              <wp:positionV relativeFrom="paragraph">
                <wp:posOffset>57150</wp:posOffset>
              </wp:positionV>
              <wp:extent cx="6114415" cy="266700"/>
              <wp:effectExtent l="0" t="0" r="0" b="4445"/>
              <wp:wrapNone/>
              <wp:docPr id="69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1441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52FFB0" w14:textId="77777777" w:rsidR="0088511B" w:rsidRPr="008B3B08" w:rsidRDefault="0088511B" w:rsidP="00EC787C">
                          <w:pPr>
                            <w:autoSpaceDE w:val="0"/>
                            <w:autoSpaceDN w:val="0"/>
                            <w:adjustRightInd w:val="0"/>
                            <w:spacing w:after="0" w:line="300" w:lineRule="atLeast"/>
                            <w:textAlignment w:val="center"/>
                            <w:rPr>
                              <w:rFonts w:cs="Source Sans Pro Light"/>
                              <w:color w:val="58585B"/>
                              <w:sz w:val="24"/>
                              <w:szCs w:val="24"/>
                              <w:lang w:val="en-GB"/>
                            </w:rPr>
                          </w:pPr>
                          <w:r w:rsidRPr="008B3B08">
                            <w:rPr>
                              <w:rFonts w:cs="Source Sans Pro Semibold"/>
                              <w:color w:val="58585B"/>
                              <w:sz w:val="24"/>
                              <w:szCs w:val="24"/>
                              <w:lang w:val="en-GB"/>
                            </w:rPr>
                            <w:t>www.e2i.com.sg</w:t>
                          </w:r>
                        </w:p>
                        <w:p w14:paraId="7027C7A5" w14:textId="77777777" w:rsidR="0088511B" w:rsidRPr="007D0DE1" w:rsidRDefault="0088511B" w:rsidP="00EC787C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5564AA4E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4" type="#_x0000_t202" style="position:absolute;margin-left:-1.55pt;margin-top:4.5pt;width:481.45pt;height:2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" filled="f" stroked="f">
              <v:textbox inset="0,0,0,0">
                <w:txbxContent>
                  <w:p w14:paraId="2952FFB0" w14:textId="77777777" w:rsidR="0088511B" w:rsidRPr="008B3B08" w:rsidRDefault="0088511B" w:rsidP="00EC787C">
                    <w:pPr>
                      <w:autoSpaceDE w:val="0"/>
                      <w:autoSpaceDN w:val="0"/>
                      <w:adjustRightInd w:val="0"/>
                      <w:spacing w:after="0" w:line="300" w:lineRule="atLeast"/>
                      <w:textAlignment w:val="center"/>
                      <w:rPr>
                        <w:rFonts w:cs="Source Sans Pro Light"/>
                        <w:color w:val="58585B"/>
                        <w:sz w:val="24"/>
                        <w:szCs w:val="24"/>
                        <w:lang w:val="en-GB"/>
                      </w:rPr>
                    </w:pPr>
                    <w:r w:rsidRPr="008B3B08">
                      <w:rPr>
                        <w:rFonts w:cs="Source Sans Pro Semibold"/>
                        <w:color w:val="58585B"/>
                        <w:sz w:val="24"/>
                        <w:szCs w:val="24"/>
                        <w:lang w:val="en-GB"/>
                      </w:rPr>
                      <w:t>www.e2i.com.sg</w:t>
                    </w:r>
                  </w:p>
                  <w:p w14:paraId="7027C7A5" w14:textId="77777777" w:rsidR="0088511B" w:rsidRPr="007D0DE1" w:rsidRDefault="0088511B" w:rsidP="00EC787C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E6428" w14:textId="77777777" w:rsidR="00CB5BE5" w:rsidRDefault="00CB5BE5" w:rsidP="00D379D7">
      <w:pPr>
        <w:spacing w:after="0" w:line="240" w:lineRule="auto"/>
      </w:pPr>
      <w:r>
        <w:separator/>
      </w:r>
    </w:p>
  </w:footnote>
  <w:footnote w:type="continuationSeparator" w:id="0">
    <w:p w14:paraId="213BC198" w14:textId="77777777" w:rsidR="00CB5BE5" w:rsidRDefault="00CB5BE5" w:rsidP="00D37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02C56" w14:textId="7EFB56B4" w:rsidR="0088511B" w:rsidRPr="00847F87" w:rsidRDefault="0088511B" w:rsidP="00847F87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0B3A3F50" wp14:editId="0DA30878">
              <wp:simplePos x="0" y="0"/>
              <wp:positionH relativeFrom="column">
                <wp:posOffset>5668645</wp:posOffset>
              </wp:positionH>
              <wp:positionV relativeFrom="paragraph">
                <wp:posOffset>-104775</wp:posOffset>
              </wp:positionV>
              <wp:extent cx="628650" cy="342900"/>
              <wp:effectExtent l="0" t="0" r="0" b="12700"/>
              <wp:wrapNone/>
              <wp:docPr id="700" name="Text Box 7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865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88A169" w14:textId="5BCEFA5D" w:rsidR="0088511B" w:rsidRPr="002C5CC7" w:rsidRDefault="0088511B" w:rsidP="00EC787C">
                          <w:pPr>
                            <w:pStyle w:val="Header"/>
                            <w:jc w:val="center"/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instrText xml:space="preserve">PAGE  </w:instrText>
                          </w: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b/>
                              <w:noProof/>
                              <w:color w:val="FFFFFF" w:themeColor="background1"/>
                              <w:sz w:val="32"/>
                              <w:szCs w:val="32"/>
                            </w:rPr>
                            <w:t>20</w:t>
                          </w: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  <w:p w14:paraId="2C482A3D" w14:textId="77777777" w:rsidR="0088511B" w:rsidRDefault="0088511B" w:rsidP="00EC787C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0B3A3F50" id="_x0000_t202" coordsize="21600,21600" o:spt="202" path="m,l,21600r21600,l21600,xe">
              <v:stroke joinstyle="miter"/>
              <v:path gradientshapeok="t" o:connecttype="rect"/>
            </v:shapetype>
            <v:shape id="Text Box 700" o:spid="_x0000_s1031" type="#_x0000_t202" style="position:absolute;margin-left:446.35pt;margin-top:-8.25pt;width:49.5pt;height:27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" filled="f" stroked="f">
              <v:textbox>
                <w:txbxContent>
                  <w:p w14:paraId="4288A169" w14:textId="5BCEFA5D" w:rsidR="0088511B" w:rsidRPr="002C5CC7" w:rsidRDefault="0088511B" w:rsidP="00EC787C">
                    <w:pPr>
                      <w:pStyle w:val="Header"/>
                      <w:jc w:val="center"/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fldChar w:fldCharType="begin"/>
                    </w: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instrText xml:space="preserve">PAGE  </w:instrText>
                    </w: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fldChar w:fldCharType="separate"/>
                    </w:r>
                    <w:r>
                      <w:rPr>
                        <w:rStyle w:val="PageNumber"/>
                        <w:b/>
                        <w:noProof/>
                        <w:color w:val="FFFFFF" w:themeColor="background1"/>
                        <w:sz w:val="32"/>
                        <w:szCs w:val="32"/>
                      </w:rPr>
                      <w:t>20</w:t>
                    </w: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fldChar w:fldCharType="end"/>
                    </w:r>
                  </w:p>
                  <w:p w14:paraId="2C482A3D" w14:textId="77777777" w:rsidR="0088511B" w:rsidRDefault="0088511B" w:rsidP="00EC787C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6D60A92D" wp14:editId="396BFDA9">
              <wp:simplePos x="0" y="0"/>
              <wp:positionH relativeFrom="column">
                <wp:posOffset>5712460</wp:posOffset>
              </wp:positionH>
              <wp:positionV relativeFrom="paragraph">
                <wp:posOffset>-445135</wp:posOffset>
              </wp:positionV>
              <wp:extent cx="581025" cy="861695"/>
              <wp:effectExtent l="0" t="0" r="3175" b="1905"/>
              <wp:wrapNone/>
              <wp:docPr id="3" name="Freeform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1025" cy="861695"/>
                      </a:xfrm>
                      <a:custGeom>
                        <a:avLst/>
                        <a:gdLst>
                          <a:gd name="T0" fmla="*/ 442 w 915"/>
                          <a:gd name="T1" fmla="*/ 1357 h 1357"/>
                          <a:gd name="T2" fmla="*/ 915 w 915"/>
                          <a:gd name="T3" fmla="*/ 1144 h 1357"/>
                          <a:gd name="T4" fmla="*/ 915 w 915"/>
                          <a:gd name="T5" fmla="*/ 0 h 1357"/>
                          <a:gd name="T6" fmla="*/ 0 w 915"/>
                          <a:gd name="T7" fmla="*/ 0 h 1357"/>
                          <a:gd name="T8" fmla="*/ 0 w 915"/>
                          <a:gd name="T9" fmla="*/ 1144 h 1357"/>
                          <a:gd name="T10" fmla="*/ 442 w 915"/>
                          <a:gd name="T11" fmla="*/ 1357 h 1357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915" h="1357">
                            <a:moveTo>
                              <a:pt x="442" y="1357"/>
                            </a:moveTo>
                            <a:lnTo>
                              <a:pt x="915" y="1144"/>
                            </a:lnTo>
                            <a:lnTo>
                              <a:pt x="915" y="0"/>
                            </a:lnTo>
                            <a:lnTo>
                              <a:pt x="0" y="0"/>
                            </a:lnTo>
                            <a:lnTo>
                              <a:pt x="0" y="1144"/>
                            </a:lnTo>
                            <a:lnTo>
                              <a:pt x="442" y="1357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556C1FA" w14:textId="77777777" w:rsidR="0088511B" w:rsidRDefault="0088511B" w:rsidP="00C42FC9">
                          <w:pPr>
                            <w:pStyle w:val="Header"/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</w:p>
                        <w:p w14:paraId="03E9BFB4" w14:textId="77777777" w:rsidR="0088511B" w:rsidRDefault="0088511B" w:rsidP="00EC787C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D60A92D" id="Freeform 46" o:spid="_x0000_s1032" style="position:absolute;margin-left:449.8pt;margin-top:-35.05pt;width:45.75pt;height:67.8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5,135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" adj="-11796480,,5400" path="m442,1357l915,1144,915,,,,,1144r442,213xe" fillcolor="gray [1629]" stroked="f">
              <v:stroke joinstyle="miter"/>
              <v:formulas/>
              <v:path arrowok="t" o:connecttype="custom" o:connectlocs="280670,861695;581025,726440;581025,0;0,0;0,726440;280670,861695" o:connectangles="0,0,0,0,0,0" textboxrect="0,0,915,1357"/>
              <v:textbox>
                <w:txbxContent>
                  <w:p w14:paraId="3556C1FA" w14:textId="77777777" w:rsidR="0088511B" w:rsidRDefault="0088511B" w:rsidP="00C42FC9">
                    <w:pPr>
                      <w:pStyle w:val="Header"/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</w:pPr>
                  </w:p>
                  <w:p w14:paraId="03E9BFB4" w14:textId="77777777" w:rsidR="0088511B" w:rsidRDefault="0088511B" w:rsidP="00EC787C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63A195F0" wp14:editId="1274FFD0">
              <wp:simplePos x="0" y="0"/>
              <wp:positionH relativeFrom="column">
                <wp:posOffset>5715</wp:posOffset>
              </wp:positionH>
              <wp:positionV relativeFrom="paragraph">
                <wp:posOffset>-102870</wp:posOffset>
              </wp:positionV>
              <wp:extent cx="2025015" cy="231140"/>
              <wp:effectExtent l="0" t="0" r="6985" b="22860"/>
              <wp:wrapNone/>
              <wp:docPr id="691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015" cy="231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4060DC" w14:textId="77777777" w:rsidR="0088511B" w:rsidRPr="006643FF" w:rsidRDefault="0088511B" w:rsidP="00EC787C">
                          <w:pPr>
                            <w:spacing w:after="0"/>
                            <w:rPr>
                              <w:rFonts w:cs="Open Sans Light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  <w:lang w:val="en-GB"/>
                            </w:rPr>
                          </w:pPr>
                          <w:r w:rsidRPr="006643FF">
                            <w:rPr>
                              <w:rFonts w:cs="Open Sans Light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  <w:lang w:val="en-GB"/>
                            </w:rPr>
                            <w:t>JOB LISTING BOOKLET</w:t>
                          </w:r>
                          <w:r>
                            <w:rPr>
                              <w:rFonts w:cs="Open Sans Light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3A195F0" id="Text Box 36" o:spid="_x0000_s1033" type="#_x0000_t202" style="position:absolute;margin-left:.45pt;margin-top:-8.1pt;width:159.45pt;height:18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" filled="f" stroked="f">
              <v:textbox inset="0,0,0,0">
                <w:txbxContent>
                  <w:p w14:paraId="674060DC" w14:textId="77777777" w:rsidR="0088511B" w:rsidRPr="006643FF" w:rsidRDefault="0088511B" w:rsidP="00EC787C">
                    <w:pPr>
                      <w:spacing w:after="0"/>
                      <w:rPr>
                        <w:rFonts w:cs="Open Sans Light"/>
                        <w:b/>
                        <w:bCs/>
                        <w:color w:val="7F7F7F" w:themeColor="text1" w:themeTint="80"/>
                        <w:sz w:val="24"/>
                        <w:szCs w:val="24"/>
                        <w:lang w:val="en-GB"/>
                      </w:rPr>
                    </w:pPr>
                    <w:r w:rsidRPr="006643FF">
                      <w:rPr>
                        <w:rFonts w:cs="Open Sans Light"/>
                        <w:b/>
                        <w:bCs/>
                        <w:color w:val="7F7F7F" w:themeColor="text1" w:themeTint="80"/>
                        <w:sz w:val="24"/>
                        <w:szCs w:val="24"/>
                        <w:lang w:val="en-GB"/>
                      </w:rPr>
                      <w:t>JOB LISTING BOOKLET</w:t>
                    </w:r>
                    <w:r>
                      <w:rPr>
                        <w:rFonts w:cs="Open Sans Light"/>
                        <w:b/>
                        <w:bCs/>
                        <w:color w:val="7F7F7F" w:themeColor="text1" w:themeTint="80"/>
                        <w:sz w:val="24"/>
                        <w:szCs w:val="24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98176" behindDoc="1" locked="0" layoutInCell="1" allowOverlap="1" wp14:anchorId="2B6C447D" wp14:editId="6C624EC6">
              <wp:simplePos x="0" y="0"/>
              <wp:positionH relativeFrom="column">
                <wp:posOffset>-758825</wp:posOffset>
              </wp:positionH>
              <wp:positionV relativeFrom="paragraph">
                <wp:posOffset>-443230</wp:posOffset>
              </wp:positionV>
              <wp:extent cx="7613015" cy="688340"/>
              <wp:effectExtent l="0" t="0" r="6985" b="0"/>
              <wp:wrapNone/>
              <wp:docPr id="690" name="Rectangle 69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13015" cy="6883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503B0723" id="Rectangle 690" o:spid="_x0000_s1026" style="position:absolute;margin-left:-59.75pt;margin-top:-34.9pt;width:599.45pt;height:54.2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" fillcolor="#d8d8d8 [2732]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826C3"/>
    <w:multiLevelType w:val="singleLevel"/>
    <w:tmpl w:val="96B066DC"/>
    <w:lvl w:ilvl="0">
      <w:numFmt w:val="bullet"/>
      <w:pStyle w:val="Tab2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3A06574"/>
    <w:multiLevelType w:val="multilevel"/>
    <w:tmpl w:val="CE228232"/>
    <w:lvl w:ilvl="0">
      <w:start w:val="1"/>
      <w:numFmt w:val="decimal"/>
      <w:pStyle w:val="NumberedList1"/>
      <w:lvlText w:val="%1."/>
      <w:lvlJc w:val="left"/>
      <w:pPr>
        <w:ind w:left="567" w:hanging="567"/>
      </w:pPr>
      <w:rPr>
        <w:rFonts w:ascii="Arial" w:hAnsi="Arial" w:hint="default"/>
        <w:sz w:val="20"/>
      </w:rPr>
    </w:lvl>
    <w:lvl w:ilvl="1">
      <w:start w:val="1"/>
      <w:numFmt w:val="decimal"/>
      <w:pStyle w:val="NumberedList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bullet"/>
      <w:pStyle w:val="BulletedList"/>
      <w:lvlText w:val=""/>
      <w:lvlJc w:val="left"/>
      <w:pPr>
        <w:ind w:left="454" w:firstLine="113"/>
      </w:pPr>
      <w:rPr>
        <w:rFonts w:ascii="Wingdings" w:hAnsi="Wingdings"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2174A5C"/>
    <w:multiLevelType w:val="hybridMultilevel"/>
    <w:tmpl w:val="5D0AAB6C"/>
    <w:lvl w:ilvl="0" w:tplc="DE9EF406">
      <w:start w:val="1"/>
      <w:numFmt w:val="bullet"/>
      <w:pStyle w:val="TOC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A40946"/>
    <w:multiLevelType w:val="multilevel"/>
    <w:tmpl w:val="C172C5B2"/>
    <w:lvl w:ilvl="0">
      <w:start w:val="1"/>
      <w:numFmt w:val="decimal"/>
      <w:lvlText w:val="%1."/>
      <w:lvlJc w:val="left"/>
      <w:pPr>
        <w:ind w:left="567" w:hanging="567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pStyle w:val="QualExpNumberedList2"/>
      <w:lvlText w:val="%1.%2."/>
      <w:lvlJc w:val="left"/>
      <w:pPr>
        <w:ind w:left="567" w:hanging="567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bullet"/>
      <w:lvlText w:val=""/>
      <w:lvlJc w:val="left"/>
      <w:pPr>
        <w:ind w:left="454" w:firstLine="113"/>
      </w:pPr>
      <w:rPr>
        <w:rFonts w:ascii="Wingdings" w:hAnsi="Wingdings" w:hint="default"/>
        <w:b w:val="0"/>
        <w:i w:val="0"/>
        <w:color w:val="auto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C801B89"/>
    <w:multiLevelType w:val="hybridMultilevel"/>
    <w:tmpl w:val="375AE55E"/>
    <w:lvl w:ilvl="0" w:tplc="04090001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040BE"/>
    <w:multiLevelType w:val="hybridMultilevel"/>
    <w:tmpl w:val="D820DCEA"/>
    <w:lvl w:ilvl="0" w:tplc="04090001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38947655">
    <w:abstractNumId w:val="5"/>
  </w:num>
  <w:num w:numId="2" w16cid:durableId="1468544072">
    <w:abstractNumId w:val="0"/>
  </w:num>
  <w:num w:numId="3" w16cid:durableId="2123844293">
    <w:abstractNumId w:val="2"/>
  </w:num>
  <w:num w:numId="4" w16cid:durableId="15153563">
    <w:abstractNumId w:val="1"/>
  </w:num>
  <w:num w:numId="5" w16cid:durableId="1849365840">
    <w:abstractNumId w:val="3"/>
  </w:num>
  <w:num w:numId="6" w16cid:durableId="460226135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>
      <o:colormru v:ext="edit" colors="#f2ac2e,#f78e20,#008fd5,#4495d1,#f59a22,#7ac147,#a4329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LUwMjEyNzE0NzNR0lEKTi0uzszPAykwrwUABMpfbywAAAA="/>
  </w:docVars>
  <w:rsids>
    <w:rsidRoot w:val="00D379D7"/>
    <w:rsid w:val="00000027"/>
    <w:rsid w:val="00000239"/>
    <w:rsid w:val="0000076B"/>
    <w:rsid w:val="00000E6B"/>
    <w:rsid w:val="00001B1A"/>
    <w:rsid w:val="00002F3B"/>
    <w:rsid w:val="000048B9"/>
    <w:rsid w:val="000075EE"/>
    <w:rsid w:val="00012876"/>
    <w:rsid w:val="000143F4"/>
    <w:rsid w:val="00014A9A"/>
    <w:rsid w:val="0001557E"/>
    <w:rsid w:val="00015693"/>
    <w:rsid w:val="000203BA"/>
    <w:rsid w:val="00022513"/>
    <w:rsid w:val="00023460"/>
    <w:rsid w:val="00024371"/>
    <w:rsid w:val="00027DC6"/>
    <w:rsid w:val="00031163"/>
    <w:rsid w:val="00031870"/>
    <w:rsid w:val="00032472"/>
    <w:rsid w:val="00032AA1"/>
    <w:rsid w:val="0003390D"/>
    <w:rsid w:val="00033C23"/>
    <w:rsid w:val="00043CF1"/>
    <w:rsid w:val="00044FAD"/>
    <w:rsid w:val="00046796"/>
    <w:rsid w:val="0005440E"/>
    <w:rsid w:val="000552E6"/>
    <w:rsid w:val="00055F40"/>
    <w:rsid w:val="00061AFC"/>
    <w:rsid w:val="00063686"/>
    <w:rsid w:val="000706E2"/>
    <w:rsid w:val="00076D2D"/>
    <w:rsid w:val="000814AF"/>
    <w:rsid w:val="00081677"/>
    <w:rsid w:val="00081F2D"/>
    <w:rsid w:val="00084A7C"/>
    <w:rsid w:val="0008508F"/>
    <w:rsid w:val="000853BE"/>
    <w:rsid w:val="0008598A"/>
    <w:rsid w:val="00085C1B"/>
    <w:rsid w:val="0008736B"/>
    <w:rsid w:val="000937C0"/>
    <w:rsid w:val="0009452F"/>
    <w:rsid w:val="000A2A59"/>
    <w:rsid w:val="000A5A45"/>
    <w:rsid w:val="000A63FC"/>
    <w:rsid w:val="000A6C75"/>
    <w:rsid w:val="000B09E4"/>
    <w:rsid w:val="000B10E4"/>
    <w:rsid w:val="000B32DD"/>
    <w:rsid w:val="000B42DD"/>
    <w:rsid w:val="000B545A"/>
    <w:rsid w:val="000B5BAF"/>
    <w:rsid w:val="000C188D"/>
    <w:rsid w:val="000C19B2"/>
    <w:rsid w:val="000C1DF5"/>
    <w:rsid w:val="000C2FDF"/>
    <w:rsid w:val="000C337A"/>
    <w:rsid w:val="000C3EB6"/>
    <w:rsid w:val="000C4A79"/>
    <w:rsid w:val="000C61BE"/>
    <w:rsid w:val="000C637F"/>
    <w:rsid w:val="000C6BC6"/>
    <w:rsid w:val="000C77C7"/>
    <w:rsid w:val="000D082A"/>
    <w:rsid w:val="000D1DAB"/>
    <w:rsid w:val="000D282C"/>
    <w:rsid w:val="000D2C54"/>
    <w:rsid w:val="000D4E9E"/>
    <w:rsid w:val="000D5C26"/>
    <w:rsid w:val="000E0CB9"/>
    <w:rsid w:val="000E2263"/>
    <w:rsid w:val="000E2E0F"/>
    <w:rsid w:val="000E349B"/>
    <w:rsid w:val="000E35A0"/>
    <w:rsid w:val="000E4126"/>
    <w:rsid w:val="000E431C"/>
    <w:rsid w:val="000E5216"/>
    <w:rsid w:val="000E5E08"/>
    <w:rsid w:val="000F13D3"/>
    <w:rsid w:val="000F399B"/>
    <w:rsid w:val="000F47BB"/>
    <w:rsid w:val="000F512C"/>
    <w:rsid w:val="000F58D6"/>
    <w:rsid w:val="000F69C1"/>
    <w:rsid w:val="000F6F80"/>
    <w:rsid w:val="000F7C1E"/>
    <w:rsid w:val="000F7DDE"/>
    <w:rsid w:val="0010136C"/>
    <w:rsid w:val="00102151"/>
    <w:rsid w:val="001029A9"/>
    <w:rsid w:val="0010530E"/>
    <w:rsid w:val="001053F0"/>
    <w:rsid w:val="00107763"/>
    <w:rsid w:val="00111BFD"/>
    <w:rsid w:val="00112201"/>
    <w:rsid w:val="001145B9"/>
    <w:rsid w:val="001156CF"/>
    <w:rsid w:val="00117615"/>
    <w:rsid w:val="001177D3"/>
    <w:rsid w:val="0012032B"/>
    <w:rsid w:val="00120B14"/>
    <w:rsid w:val="00121DE0"/>
    <w:rsid w:val="0012396F"/>
    <w:rsid w:val="00123C02"/>
    <w:rsid w:val="00125C59"/>
    <w:rsid w:val="00131204"/>
    <w:rsid w:val="00131F32"/>
    <w:rsid w:val="0013220E"/>
    <w:rsid w:val="00135132"/>
    <w:rsid w:val="00135B99"/>
    <w:rsid w:val="001362E4"/>
    <w:rsid w:val="0013743B"/>
    <w:rsid w:val="0014180E"/>
    <w:rsid w:val="00146123"/>
    <w:rsid w:val="001520C5"/>
    <w:rsid w:val="00154F51"/>
    <w:rsid w:val="00155206"/>
    <w:rsid w:val="001566AE"/>
    <w:rsid w:val="0015672B"/>
    <w:rsid w:val="0015715D"/>
    <w:rsid w:val="00160FF2"/>
    <w:rsid w:val="001627F8"/>
    <w:rsid w:val="00164EA8"/>
    <w:rsid w:val="0016632A"/>
    <w:rsid w:val="001754A0"/>
    <w:rsid w:val="00176291"/>
    <w:rsid w:val="00176425"/>
    <w:rsid w:val="0017721E"/>
    <w:rsid w:val="00177EFB"/>
    <w:rsid w:val="00182C15"/>
    <w:rsid w:val="00183408"/>
    <w:rsid w:val="001840CA"/>
    <w:rsid w:val="001844AD"/>
    <w:rsid w:val="00184C8E"/>
    <w:rsid w:val="001857CF"/>
    <w:rsid w:val="001952B3"/>
    <w:rsid w:val="00195DCF"/>
    <w:rsid w:val="001A1231"/>
    <w:rsid w:val="001B2D8C"/>
    <w:rsid w:val="001B359D"/>
    <w:rsid w:val="001B4206"/>
    <w:rsid w:val="001B546A"/>
    <w:rsid w:val="001C60AB"/>
    <w:rsid w:val="001C663E"/>
    <w:rsid w:val="001C741F"/>
    <w:rsid w:val="001C7841"/>
    <w:rsid w:val="001D1F1D"/>
    <w:rsid w:val="001D2A9A"/>
    <w:rsid w:val="001D30DF"/>
    <w:rsid w:val="001D3EB7"/>
    <w:rsid w:val="001D4006"/>
    <w:rsid w:val="001D4631"/>
    <w:rsid w:val="001E295B"/>
    <w:rsid w:val="001E2EF8"/>
    <w:rsid w:val="001E599F"/>
    <w:rsid w:val="001F1698"/>
    <w:rsid w:val="001F2E6F"/>
    <w:rsid w:val="001F3AA2"/>
    <w:rsid w:val="001F7A3E"/>
    <w:rsid w:val="0020146F"/>
    <w:rsid w:val="002025F1"/>
    <w:rsid w:val="0020660F"/>
    <w:rsid w:val="00206613"/>
    <w:rsid w:val="00207684"/>
    <w:rsid w:val="0021086D"/>
    <w:rsid w:val="00210CDE"/>
    <w:rsid w:val="00211446"/>
    <w:rsid w:val="00214BEA"/>
    <w:rsid w:val="00215E32"/>
    <w:rsid w:val="00220931"/>
    <w:rsid w:val="00222357"/>
    <w:rsid w:val="00223457"/>
    <w:rsid w:val="00223726"/>
    <w:rsid w:val="00223B16"/>
    <w:rsid w:val="002240E2"/>
    <w:rsid w:val="00225928"/>
    <w:rsid w:val="0023175A"/>
    <w:rsid w:val="00231F99"/>
    <w:rsid w:val="002364E5"/>
    <w:rsid w:val="00237EAD"/>
    <w:rsid w:val="002463D4"/>
    <w:rsid w:val="00247A2F"/>
    <w:rsid w:val="00250603"/>
    <w:rsid w:val="00250967"/>
    <w:rsid w:val="00252CB6"/>
    <w:rsid w:val="00253114"/>
    <w:rsid w:val="00255D1C"/>
    <w:rsid w:val="00257689"/>
    <w:rsid w:val="002578EB"/>
    <w:rsid w:val="00261726"/>
    <w:rsid w:val="00261A0D"/>
    <w:rsid w:val="002630B3"/>
    <w:rsid w:val="0026344C"/>
    <w:rsid w:val="0026635F"/>
    <w:rsid w:val="002674EB"/>
    <w:rsid w:val="002718A2"/>
    <w:rsid w:val="0027629A"/>
    <w:rsid w:val="002838EC"/>
    <w:rsid w:val="00283FED"/>
    <w:rsid w:val="00285676"/>
    <w:rsid w:val="00293F72"/>
    <w:rsid w:val="002963D3"/>
    <w:rsid w:val="002A34B8"/>
    <w:rsid w:val="002A36F3"/>
    <w:rsid w:val="002B01B8"/>
    <w:rsid w:val="002B2206"/>
    <w:rsid w:val="002B3BAB"/>
    <w:rsid w:val="002B3D1D"/>
    <w:rsid w:val="002B5F26"/>
    <w:rsid w:val="002B655D"/>
    <w:rsid w:val="002C161C"/>
    <w:rsid w:val="002C2567"/>
    <w:rsid w:val="002C2712"/>
    <w:rsid w:val="002C44A7"/>
    <w:rsid w:val="002C5ADD"/>
    <w:rsid w:val="002C5CC7"/>
    <w:rsid w:val="002C6642"/>
    <w:rsid w:val="002D005A"/>
    <w:rsid w:val="002D1067"/>
    <w:rsid w:val="002D5701"/>
    <w:rsid w:val="002D5AB7"/>
    <w:rsid w:val="002D72D2"/>
    <w:rsid w:val="002E0B13"/>
    <w:rsid w:val="002E26D3"/>
    <w:rsid w:val="002E4185"/>
    <w:rsid w:val="002E4BDF"/>
    <w:rsid w:val="002F1D53"/>
    <w:rsid w:val="002F3A75"/>
    <w:rsid w:val="002F4409"/>
    <w:rsid w:val="002F56EE"/>
    <w:rsid w:val="003002CB"/>
    <w:rsid w:val="003015BA"/>
    <w:rsid w:val="0030226A"/>
    <w:rsid w:val="00303E92"/>
    <w:rsid w:val="0030433F"/>
    <w:rsid w:val="003048C0"/>
    <w:rsid w:val="003100C5"/>
    <w:rsid w:val="0031103C"/>
    <w:rsid w:val="003143AA"/>
    <w:rsid w:val="00316A30"/>
    <w:rsid w:val="00317851"/>
    <w:rsid w:val="00320484"/>
    <w:rsid w:val="00321E87"/>
    <w:rsid w:val="003246F4"/>
    <w:rsid w:val="00326548"/>
    <w:rsid w:val="00327B55"/>
    <w:rsid w:val="00331082"/>
    <w:rsid w:val="0033222F"/>
    <w:rsid w:val="00332DD1"/>
    <w:rsid w:val="003347EF"/>
    <w:rsid w:val="0033757E"/>
    <w:rsid w:val="00337B02"/>
    <w:rsid w:val="00343691"/>
    <w:rsid w:val="00347E48"/>
    <w:rsid w:val="00352571"/>
    <w:rsid w:val="00356CF1"/>
    <w:rsid w:val="00361354"/>
    <w:rsid w:val="003627EF"/>
    <w:rsid w:val="00363083"/>
    <w:rsid w:val="0036531F"/>
    <w:rsid w:val="00365CE8"/>
    <w:rsid w:val="003669A4"/>
    <w:rsid w:val="003674E9"/>
    <w:rsid w:val="00371EC3"/>
    <w:rsid w:val="00381B30"/>
    <w:rsid w:val="003878DA"/>
    <w:rsid w:val="00391837"/>
    <w:rsid w:val="00395797"/>
    <w:rsid w:val="00396544"/>
    <w:rsid w:val="003A5D94"/>
    <w:rsid w:val="003B1D36"/>
    <w:rsid w:val="003B32B3"/>
    <w:rsid w:val="003B58ED"/>
    <w:rsid w:val="003B5E10"/>
    <w:rsid w:val="003B7C17"/>
    <w:rsid w:val="003C2526"/>
    <w:rsid w:val="003C3808"/>
    <w:rsid w:val="003C3A84"/>
    <w:rsid w:val="003C44DD"/>
    <w:rsid w:val="003C4942"/>
    <w:rsid w:val="003C71E6"/>
    <w:rsid w:val="003D2E90"/>
    <w:rsid w:val="003D4FCA"/>
    <w:rsid w:val="003D5902"/>
    <w:rsid w:val="003E3C63"/>
    <w:rsid w:val="003E7C64"/>
    <w:rsid w:val="003F092E"/>
    <w:rsid w:val="003F1419"/>
    <w:rsid w:val="003F21DC"/>
    <w:rsid w:val="003F381F"/>
    <w:rsid w:val="003F3B7B"/>
    <w:rsid w:val="003F53BB"/>
    <w:rsid w:val="003F593F"/>
    <w:rsid w:val="003F71A7"/>
    <w:rsid w:val="00403CE5"/>
    <w:rsid w:val="00404AE3"/>
    <w:rsid w:val="00406F0A"/>
    <w:rsid w:val="00407807"/>
    <w:rsid w:val="0041072C"/>
    <w:rsid w:val="004141C3"/>
    <w:rsid w:val="004146FC"/>
    <w:rsid w:val="004160B2"/>
    <w:rsid w:val="00416A53"/>
    <w:rsid w:val="00417AB2"/>
    <w:rsid w:val="0042059E"/>
    <w:rsid w:val="00420A51"/>
    <w:rsid w:val="00422B36"/>
    <w:rsid w:val="00423D9A"/>
    <w:rsid w:val="004249B4"/>
    <w:rsid w:val="004301C2"/>
    <w:rsid w:val="00432D8C"/>
    <w:rsid w:val="00435012"/>
    <w:rsid w:val="004358BF"/>
    <w:rsid w:val="0044018A"/>
    <w:rsid w:val="00441E96"/>
    <w:rsid w:val="004426C9"/>
    <w:rsid w:val="00443180"/>
    <w:rsid w:val="004456B6"/>
    <w:rsid w:val="00445B72"/>
    <w:rsid w:val="00447136"/>
    <w:rsid w:val="004473FA"/>
    <w:rsid w:val="00447F16"/>
    <w:rsid w:val="00450FEE"/>
    <w:rsid w:val="00454A95"/>
    <w:rsid w:val="00455DC6"/>
    <w:rsid w:val="00460ED9"/>
    <w:rsid w:val="00463750"/>
    <w:rsid w:val="0047021C"/>
    <w:rsid w:val="004713D2"/>
    <w:rsid w:val="00473090"/>
    <w:rsid w:val="00484C29"/>
    <w:rsid w:val="00486462"/>
    <w:rsid w:val="00486E83"/>
    <w:rsid w:val="0048763B"/>
    <w:rsid w:val="00490AA6"/>
    <w:rsid w:val="00493518"/>
    <w:rsid w:val="0049375F"/>
    <w:rsid w:val="004945FE"/>
    <w:rsid w:val="00497274"/>
    <w:rsid w:val="004A2D27"/>
    <w:rsid w:val="004A4009"/>
    <w:rsid w:val="004A4ED5"/>
    <w:rsid w:val="004A60CD"/>
    <w:rsid w:val="004A6BDB"/>
    <w:rsid w:val="004B270D"/>
    <w:rsid w:val="004B3C43"/>
    <w:rsid w:val="004B50F5"/>
    <w:rsid w:val="004B5E3C"/>
    <w:rsid w:val="004C0A22"/>
    <w:rsid w:val="004C1107"/>
    <w:rsid w:val="004C23F7"/>
    <w:rsid w:val="004C48BF"/>
    <w:rsid w:val="004C6B32"/>
    <w:rsid w:val="004C7514"/>
    <w:rsid w:val="004D48F1"/>
    <w:rsid w:val="004D5D06"/>
    <w:rsid w:val="004D6B90"/>
    <w:rsid w:val="004E19C1"/>
    <w:rsid w:val="004E1E47"/>
    <w:rsid w:val="004E2ED8"/>
    <w:rsid w:val="004E41A3"/>
    <w:rsid w:val="004E482A"/>
    <w:rsid w:val="004E53CA"/>
    <w:rsid w:val="004E7838"/>
    <w:rsid w:val="004E795B"/>
    <w:rsid w:val="004E7DA4"/>
    <w:rsid w:val="004F06EF"/>
    <w:rsid w:val="004F19D8"/>
    <w:rsid w:val="004F39D0"/>
    <w:rsid w:val="004F4484"/>
    <w:rsid w:val="005035F3"/>
    <w:rsid w:val="00506709"/>
    <w:rsid w:val="00506C9A"/>
    <w:rsid w:val="005106A9"/>
    <w:rsid w:val="00511FA2"/>
    <w:rsid w:val="00512843"/>
    <w:rsid w:val="00513BC6"/>
    <w:rsid w:val="00514586"/>
    <w:rsid w:val="005159A3"/>
    <w:rsid w:val="00516BE2"/>
    <w:rsid w:val="005200EB"/>
    <w:rsid w:val="00520129"/>
    <w:rsid w:val="00524643"/>
    <w:rsid w:val="0052544F"/>
    <w:rsid w:val="005265AA"/>
    <w:rsid w:val="00532C27"/>
    <w:rsid w:val="00533584"/>
    <w:rsid w:val="00533624"/>
    <w:rsid w:val="005407EF"/>
    <w:rsid w:val="00544AFE"/>
    <w:rsid w:val="00545A34"/>
    <w:rsid w:val="00557D4E"/>
    <w:rsid w:val="00560A1B"/>
    <w:rsid w:val="005616A3"/>
    <w:rsid w:val="00563A5D"/>
    <w:rsid w:val="00564395"/>
    <w:rsid w:val="00564A2C"/>
    <w:rsid w:val="00566E3F"/>
    <w:rsid w:val="00571B80"/>
    <w:rsid w:val="0057352E"/>
    <w:rsid w:val="00573D44"/>
    <w:rsid w:val="005779FA"/>
    <w:rsid w:val="00577E8C"/>
    <w:rsid w:val="0058016C"/>
    <w:rsid w:val="00583DA7"/>
    <w:rsid w:val="00585175"/>
    <w:rsid w:val="005851B6"/>
    <w:rsid w:val="005870EB"/>
    <w:rsid w:val="00587648"/>
    <w:rsid w:val="00590DD9"/>
    <w:rsid w:val="00593436"/>
    <w:rsid w:val="00593549"/>
    <w:rsid w:val="00594EA7"/>
    <w:rsid w:val="005A016E"/>
    <w:rsid w:val="005A41F9"/>
    <w:rsid w:val="005A7262"/>
    <w:rsid w:val="005B1C62"/>
    <w:rsid w:val="005B4091"/>
    <w:rsid w:val="005B4BF0"/>
    <w:rsid w:val="005B5E5A"/>
    <w:rsid w:val="005B73C7"/>
    <w:rsid w:val="005C1A4C"/>
    <w:rsid w:val="005C2AD9"/>
    <w:rsid w:val="005C6F38"/>
    <w:rsid w:val="005D0685"/>
    <w:rsid w:val="005D4104"/>
    <w:rsid w:val="005D4878"/>
    <w:rsid w:val="005D4880"/>
    <w:rsid w:val="005D51CD"/>
    <w:rsid w:val="005D523E"/>
    <w:rsid w:val="005D5390"/>
    <w:rsid w:val="005D56C8"/>
    <w:rsid w:val="005D61F9"/>
    <w:rsid w:val="005E12DF"/>
    <w:rsid w:val="005E33FD"/>
    <w:rsid w:val="005E38A8"/>
    <w:rsid w:val="005E7AA4"/>
    <w:rsid w:val="005F00E0"/>
    <w:rsid w:val="00600431"/>
    <w:rsid w:val="006015FE"/>
    <w:rsid w:val="00601A02"/>
    <w:rsid w:val="006106AD"/>
    <w:rsid w:val="006126BB"/>
    <w:rsid w:val="00613BF6"/>
    <w:rsid w:val="00616052"/>
    <w:rsid w:val="00616EA9"/>
    <w:rsid w:val="0062281D"/>
    <w:rsid w:val="00623E50"/>
    <w:rsid w:val="00624D75"/>
    <w:rsid w:val="006279FD"/>
    <w:rsid w:val="00630259"/>
    <w:rsid w:val="006356C1"/>
    <w:rsid w:val="00637D74"/>
    <w:rsid w:val="006408FC"/>
    <w:rsid w:val="00640DB7"/>
    <w:rsid w:val="00642F26"/>
    <w:rsid w:val="00643296"/>
    <w:rsid w:val="00644081"/>
    <w:rsid w:val="006442A5"/>
    <w:rsid w:val="00644FB3"/>
    <w:rsid w:val="00651113"/>
    <w:rsid w:val="00652762"/>
    <w:rsid w:val="00652CEF"/>
    <w:rsid w:val="006535E0"/>
    <w:rsid w:val="00660A31"/>
    <w:rsid w:val="00660F09"/>
    <w:rsid w:val="0066380B"/>
    <w:rsid w:val="006643FF"/>
    <w:rsid w:val="00666C12"/>
    <w:rsid w:val="00667935"/>
    <w:rsid w:val="0067075D"/>
    <w:rsid w:val="00671D41"/>
    <w:rsid w:val="00672E82"/>
    <w:rsid w:val="00673CF4"/>
    <w:rsid w:val="006753AD"/>
    <w:rsid w:val="006757F1"/>
    <w:rsid w:val="006766B7"/>
    <w:rsid w:val="006801C9"/>
    <w:rsid w:val="0068309B"/>
    <w:rsid w:val="0068397F"/>
    <w:rsid w:val="00684A1C"/>
    <w:rsid w:val="006850B5"/>
    <w:rsid w:val="00690219"/>
    <w:rsid w:val="0069268F"/>
    <w:rsid w:val="00692B74"/>
    <w:rsid w:val="00694925"/>
    <w:rsid w:val="00696CCA"/>
    <w:rsid w:val="00697FA1"/>
    <w:rsid w:val="006A301B"/>
    <w:rsid w:val="006A4CC3"/>
    <w:rsid w:val="006A59F2"/>
    <w:rsid w:val="006A6BC6"/>
    <w:rsid w:val="006A7C8F"/>
    <w:rsid w:val="006B1B7F"/>
    <w:rsid w:val="006B2FC8"/>
    <w:rsid w:val="006B3043"/>
    <w:rsid w:val="006B3374"/>
    <w:rsid w:val="006B4D43"/>
    <w:rsid w:val="006B6A8B"/>
    <w:rsid w:val="006B6B07"/>
    <w:rsid w:val="006B7785"/>
    <w:rsid w:val="006C00DF"/>
    <w:rsid w:val="006C1199"/>
    <w:rsid w:val="006C2040"/>
    <w:rsid w:val="006C324C"/>
    <w:rsid w:val="006C350A"/>
    <w:rsid w:val="006C46C9"/>
    <w:rsid w:val="006D2CA2"/>
    <w:rsid w:val="006D2D99"/>
    <w:rsid w:val="006D32B9"/>
    <w:rsid w:val="006D5093"/>
    <w:rsid w:val="006D63BB"/>
    <w:rsid w:val="006D6684"/>
    <w:rsid w:val="006D786F"/>
    <w:rsid w:val="006E0E54"/>
    <w:rsid w:val="006E2469"/>
    <w:rsid w:val="006E306B"/>
    <w:rsid w:val="006E39D3"/>
    <w:rsid w:val="006E3FD9"/>
    <w:rsid w:val="006E5F75"/>
    <w:rsid w:val="006E7F4D"/>
    <w:rsid w:val="006F100B"/>
    <w:rsid w:val="006F104F"/>
    <w:rsid w:val="006F4348"/>
    <w:rsid w:val="006F55D8"/>
    <w:rsid w:val="006F6CE6"/>
    <w:rsid w:val="006F7A22"/>
    <w:rsid w:val="006F7D09"/>
    <w:rsid w:val="00700F5D"/>
    <w:rsid w:val="007026D7"/>
    <w:rsid w:val="0070349D"/>
    <w:rsid w:val="007051B5"/>
    <w:rsid w:val="00705200"/>
    <w:rsid w:val="007065D0"/>
    <w:rsid w:val="00715C0D"/>
    <w:rsid w:val="00716AF4"/>
    <w:rsid w:val="007227BE"/>
    <w:rsid w:val="007227EA"/>
    <w:rsid w:val="0073163B"/>
    <w:rsid w:val="00732337"/>
    <w:rsid w:val="0073612A"/>
    <w:rsid w:val="0073767F"/>
    <w:rsid w:val="00740600"/>
    <w:rsid w:val="00741126"/>
    <w:rsid w:val="007412AC"/>
    <w:rsid w:val="0074472B"/>
    <w:rsid w:val="00752E27"/>
    <w:rsid w:val="00754956"/>
    <w:rsid w:val="007647BC"/>
    <w:rsid w:val="00764A87"/>
    <w:rsid w:val="007713BB"/>
    <w:rsid w:val="0077435D"/>
    <w:rsid w:val="0077449B"/>
    <w:rsid w:val="00776183"/>
    <w:rsid w:val="00777607"/>
    <w:rsid w:val="007802EA"/>
    <w:rsid w:val="00786754"/>
    <w:rsid w:val="00790190"/>
    <w:rsid w:val="00793DFB"/>
    <w:rsid w:val="00793EEE"/>
    <w:rsid w:val="0079526C"/>
    <w:rsid w:val="007A62DA"/>
    <w:rsid w:val="007B1054"/>
    <w:rsid w:val="007B2380"/>
    <w:rsid w:val="007B4520"/>
    <w:rsid w:val="007B53BC"/>
    <w:rsid w:val="007B62CA"/>
    <w:rsid w:val="007C0F2F"/>
    <w:rsid w:val="007C5EAD"/>
    <w:rsid w:val="007C6555"/>
    <w:rsid w:val="007C7640"/>
    <w:rsid w:val="007D0DE1"/>
    <w:rsid w:val="007D0FF0"/>
    <w:rsid w:val="007D5CF7"/>
    <w:rsid w:val="007D6357"/>
    <w:rsid w:val="007D720D"/>
    <w:rsid w:val="007D76F9"/>
    <w:rsid w:val="007E0363"/>
    <w:rsid w:val="007E09B9"/>
    <w:rsid w:val="007E1EBD"/>
    <w:rsid w:val="007E60B2"/>
    <w:rsid w:val="007E67A6"/>
    <w:rsid w:val="007E7515"/>
    <w:rsid w:val="007F001B"/>
    <w:rsid w:val="007F09C9"/>
    <w:rsid w:val="007F1E7B"/>
    <w:rsid w:val="007F25B2"/>
    <w:rsid w:val="007F2B5F"/>
    <w:rsid w:val="007F3292"/>
    <w:rsid w:val="007F5124"/>
    <w:rsid w:val="007F5C0C"/>
    <w:rsid w:val="007F7CC6"/>
    <w:rsid w:val="00803EB5"/>
    <w:rsid w:val="00804D68"/>
    <w:rsid w:val="00804E36"/>
    <w:rsid w:val="00806298"/>
    <w:rsid w:val="0080640B"/>
    <w:rsid w:val="00807B7A"/>
    <w:rsid w:val="008115F9"/>
    <w:rsid w:val="00811C41"/>
    <w:rsid w:val="008163A2"/>
    <w:rsid w:val="00816618"/>
    <w:rsid w:val="0081701F"/>
    <w:rsid w:val="00820AD4"/>
    <w:rsid w:val="0082182B"/>
    <w:rsid w:val="00821E29"/>
    <w:rsid w:val="00823361"/>
    <w:rsid w:val="00823BEE"/>
    <w:rsid w:val="00825016"/>
    <w:rsid w:val="0082669A"/>
    <w:rsid w:val="00827247"/>
    <w:rsid w:val="0082781E"/>
    <w:rsid w:val="00827EE6"/>
    <w:rsid w:val="00833340"/>
    <w:rsid w:val="00833639"/>
    <w:rsid w:val="008338EE"/>
    <w:rsid w:val="00837155"/>
    <w:rsid w:val="008426C2"/>
    <w:rsid w:val="00843181"/>
    <w:rsid w:val="008448F9"/>
    <w:rsid w:val="00847BF5"/>
    <w:rsid w:val="00847F87"/>
    <w:rsid w:val="008506E0"/>
    <w:rsid w:val="00851CE9"/>
    <w:rsid w:val="008532ED"/>
    <w:rsid w:val="00856EED"/>
    <w:rsid w:val="00863516"/>
    <w:rsid w:val="00864116"/>
    <w:rsid w:val="00864327"/>
    <w:rsid w:val="00866A87"/>
    <w:rsid w:val="00867E72"/>
    <w:rsid w:val="00873F19"/>
    <w:rsid w:val="00877B3E"/>
    <w:rsid w:val="00877E60"/>
    <w:rsid w:val="00877E7C"/>
    <w:rsid w:val="008849C9"/>
    <w:rsid w:val="008849DA"/>
    <w:rsid w:val="0088511B"/>
    <w:rsid w:val="0089193B"/>
    <w:rsid w:val="008930E3"/>
    <w:rsid w:val="0089552A"/>
    <w:rsid w:val="0089632D"/>
    <w:rsid w:val="008972FE"/>
    <w:rsid w:val="008974CA"/>
    <w:rsid w:val="00897EA4"/>
    <w:rsid w:val="008A2CEB"/>
    <w:rsid w:val="008A2E94"/>
    <w:rsid w:val="008A3498"/>
    <w:rsid w:val="008A3844"/>
    <w:rsid w:val="008A5877"/>
    <w:rsid w:val="008B2A49"/>
    <w:rsid w:val="008B3B08"/>
    <w:rsid w:val="008B3F6D"/>
    <w:rsid w:val="008B4B97"/>
    <w:rsid w:val="008B5D5E"/>
    <w:rsid w:val="008B60B6"/>
    <w:rsid w:val="008B7111"/>
    <w:rsid w:val="008B7504"/>
    <w:rsid w:val="008C0611"/>
    <w:rsid w:val="008C187D"/>
    <w:rsid w:val="008C19A7"/>
    <w:rsid w:val="008C2F7E"/>
    <w:rsid w:val="008C659C"/>
    <w:rsid w:val="008D1FB0"/>
    <w:rsid w:val="008D32AE"/>
    <w:rsid w:val="008D36E7"/>
    <w:rsid w:val="008D4521"/>
    <w:rsid w:val="008D468F"/>
    <w:rsid w:val="008D5189"/>
    <w:rsid w:val="008D5F45"/>
    <w:rsid w:val="008D5FC1"/>
    <w:rsid w:val="008D6006"/>
    <w:rsid w:val="008D6CC7"/>
    <w:rsid w:val="008D7B62"/>
    <w:rsid w:val="008D7CB4"/>
    <w:rsid w:val="008E0741"/>
    <w:rsid w:val="008E125F"/>
    <w:rsid w:val="008E53C2"/>
    <w:rsid w:val="008F0C5E"/>
    <w:rsid w:val="008F0ED9"/>
    <w:rsid w:val="008F255C"/>
    <w:rsid w:val="008F287B"/>
    <w:rsid w:val="008F3C8C"/>
    <w:rsid w:val="008F6EA3"/>
    <w:rsid w:val="008F6F00"/>
    <w:rsid w:val="009010C6"/>
    <w:rsid w:val="00902D2F"/>
    <w:rsid w:val="00907959"/>
    <w:rsid w:val="00907BA8"/>
    <w:rsid w:val="00911A08"/>
    <w:rsid w:val="00914D53"/>
    <w:rsid w:val="009150B4"/>
    <w:rsid w:val="00922799"/>
    <w:rsid w:val="009248B9"/>
    <w:rsid w:val="00924C3C"/>
    <w:rsid w:val="009268CE"/>
    <w:rsid w:val="00932378"/>
    <w:rsid w:val="00934768"/>
    <w:rsid w:val="00937180"/>
    <w:rsid w:val="0093723F"/>
    <w:rsid w:val="00937537"/>
    <w:rsid w:val="00937813"/>
    <w:rsid w:val="00937C65"/>
    <w:rsid w:val="00940B1E"/>
    <w:rsid w:val="00943AB0"/>
    <w:rsid w:val="00944DF8"/>
    <w:rsid w:val="009450E7"/>
    <w:rsid w:val="009455C7"/>
    <w:rsid w:val="0094601E"/>
    <w:rsid w:val="009462E4"/>
    <w:rsid w:val="009468E3"/>
    <w:rsid w:val="00952977"/>
    <w:rsid w:val="009529D2"/>
    <w:rsid w:val="00952C19"/>
    <w:rsid w:val="00953326"/>
    <w:rsid w:val="00957B79"/>
    <w:rsid w:val="00957CBF"/>
    <w:rsid w:val="009607A4"/>
    <w:rsid w:val="009620CC"/>
    <w:rsid w:val="009626D2"/>
    <w:rsid w:val="009632BE"/>
    <w:rsid w:val="009638BB"/>
    <w:rsid w:val="0096738A"/>
    <w:rsid w:val="0098138C"/>
    <w:rsid w:val="00982645"/>
    <w:rsid w:val="00982655"/>
    <w:rsid w:val="0098509D"/>
    <w:rsid w:val="00986F63"/>
    <w:rsid w:val="00987DA3"/>
    <w:rsid w:val="00993FB4"/>
    <w:rsid w:val="009A3716"/>
    <w:rsid w:val="009A59A4"/>
    <w:rsid w:val="009A6787"/>
    <w:rsid w:val="009B31FC"/>
    <w:rsid w:val="009B3DFC"/>
    <w:rsid w:val="009B576A"/>
    <w:rsid w:val="009C0927"/>
    <w:rsid w:val="009C13C2"/>
    <w:rsid w:val="009C4D6B"/>
    <w:rsid w:val="009C62BD"/>
    <w:rsid w:val="009C66D6"/>
    <w:rsid w:val="009C6E89"/>
    <w:rsid w:val="009D068F"/>
    <w:rsid w:val="009D25D0"/>
    <w:rsid w:val="009D2632"/>
    <w:rsid w:val="009D2E23"/>
    <w:rsid w:val="009D2F1C"/>
    <w:rsid w:val="009D3BEF"/>
    <w:rsid w:val="009D4E31"/>
    <w:rsid w:val="009D5ACC"/>
    <w:rsid w:val="009D5EA4"/>
    <w:rsid w:val="009E0A76"/>
    <w:rsid w:val="009E13B6"/>
    <w:rsid w:val="009E19A2"/>
    <w:rsid w:val="009E24C7"/>
    <w:rsid w:val="009E4F45"/>
    <w:rsid w:val="009F00AA"/>
    <w:rsid w:val="009F10BC"/>
    <w:rsid w:val="009F144E"/>
    <w:rsid w:val="009F1F56"/>
    <w:rsid w:val="009F1F90"/>
    <w:rsid w:val="009F252C"/>
    <w:rsid w:val="009F3657"/>
    <w:rsid w:val="009F4780"/>
    <w:rsid w:val="009F541B"/>
    <w:rsid w:val="009F5C61"/>
    <w:rsid w:val="00A00CD6"/>
    <w:rsid w:val="00A049B6"/>
    <w:rsid w:val="00A13E55"/>
    <w:rsid w:val="00A149A6"/>
    <w:rsid w:val="00A152C8"/>
    <w:rsid w:val="00A15406"/>
    <w:rsid w:val="00A15983"/>
    <w:rsid w:val="00A17A2A"/>
    <w:rsid w:val="00A17D85"/>
    <w:rsid w:val="00A23352"/>
    <w:rsid w:val="00A238B1"/>
    <w:rsid w:val="00A24A1C"/>
    <w:rsid w:val="00A24DEF"/>
    <w:rsid w:val="00A24F7A"/>
    <w:rsid w:val="00A25013"/>
    <w:rsid w:val="00A30FA3"/>
    <w:rsid w:val="00A31056"/>
    <w:rsid w:val="00A3533F"/>
    <w:rsid w:val="00A36ED9"/>
    <w:rsid w:val="00A376CE"/>
    <w:rsid w:val="00A4090F"/>
    <w:rsid w:val="00A40CB4"/>
    <w:rsid w:val="00A4259D"/>
    <w:rsid w:val="00A456B6"/>
    <w:rsid w:val="00A470B0"/>
    <w:rsid w:val="00A52119"/>
    <w:rsid w:val="00A5459E"/>
    <w:rsid w:val="00A56D33"/>
    <w:rsid w:val="00A56F82"/>
    <w:rsid w:val="00A57D2A"/>
    <w:rsid w:val="00A62A5F"/>
    <w:rsid w:val="00A6406B"/>
    <w:rsid w:val="00A65C17"/>
    <w:rsid w:val="00A65C82"/>
    <w:rsid w:val="00A66085"/>
    <w:rsid w:val="00A666BF"/>
    <w:rsid w:val="00A7164D"/>
    <w:rsid w:val="00A71DBD"/>
    <w:rsid w:val="00A73019"/>
    <w:rsid w:val="00A745B1"/>
    <w:rsid w:val="00A77B37"/>
    <w:rsid w:val="00A813BD"/>
    <w:rsid w:val="00A82E9C"/>
    <w:rsid w:val="00A82FDC"/>
    <w:rsid w:val="00A8363E"/>
    <w:rsid w:val="00A836FD"/>
    <w:rsid w:val="00A85760"/>
    <w:rsid w:val="00A85A16"/>
    <w:rsid w:val="00A87D49"/>
    <w:rsid w:val="00A937DE"/>
    <w:rsid w:val="00A975DC"/>
    <w:rsid w:val="00AA0817"/>
    <w:rsid w:val="00AA09DA"/>
    <w:rsid w:val="00AA40D2"/>
    <w:rsid w:val="00AA4AB9"/>
    <w:rsid w:val="00AA53B2"/>
    <w:rsid w:val="00AA702B"/>
    <w:rsid w:val="00AA75E9"/>
    <w:rsid w:val="00AB034E"/>
    <w:rsid w:val="00AB22BC"/>
    <w:rsid w:val="00AB518B"/>
    <w:rsid w:val="00AB5307"/>
    <w:rsid w:val="00AB5A6E"/>
    <w:rsid w:val="00AB685D"/>
    <w:rsid w:val="00AB7553"/>
    <w:rsid w:val="00AB75B8"/>
    <w:rsid w:val="00AC04A8"/>
    <w:rsid w:val="00AC265F"/>
    <w:rsid w:val="00AC2E0C"/>
    <w:rsid w:val="00AC4594"/>
    <w:rsid w:val="00AC4B05"/>
    <w:rsid w:val="00AC5AA2"/>
    <w:rsid w:val="00AD0E9D"/>
    <w:rsid w:val="00AD1199"/>
    <w:rsid w:val="00AD1724"/>
    <w:rsid w:val="00AD4384"/>
    <w:rsid w:val="00AD79C3"/>
    <w:rsid w:val="00AE064E"/>
    <w:rsid w:val="00AE17EA"/>
    <w:rsid w:val="00AE1DAF"/>
    <w:rsid w:val="00AE4382"/>
    <w:rsid w:val="00AE7858"/>
    <w:rsid w:val="00AF00DC"/>
    <w:rsid w:val="00AF1CC5"/>
    <w:rsid w:val="00AF1FF2"/>
    <w:rsid w:val="00AF5042"/>
    <w:rsid w:val="00AF528A"/>
    <w:rsid w:val="00B03294"/>
    <w:rsid w:val="00B04FB1"/>
    <w:rsid w:val="00B0563F"/>
    <w:rsid w:val="00B1029E"/>
    <w:rsid w:val="00B11784"/>
    <w:rsid w:val="00B14C47"/>
    <w:rsid w:val="00B161BC"/>
    <w:rsid w:val="00B20BF4"/>
    <w:rsid w:val="00B20FE9"/>
    <w:rsid w:val="00B22373"/>
    <w:rsid w:val="00B236AE"/>
    <w:rsid w:val="00B26DEB"/>
    <w:rsid w:val="00B275B2"/>
    <w:rsid w:val="00B27ACD"/>
    <w:rsid w:val="00B303F2"/>
    <w:rsid w:val="00B345AF"/>
    <w:rsid w:val="00B35F6D"/>
    <w:rsid w:val="00B44835"/>
    <w:rsid w:val="00B4612A"/>
    <w:rsid w:val="00B50819"/>
    <w:rsid w:val="00B514B4"/>
    <w:rsid w:val="00B51599"/>
    <w:rsid w:val="00B55149"/>
    <w:rsid w:val="00B551A3"/>
    <w:rsid w:val="00B567A1"/>
    <w:rsid w:val="00B61B70"/>
    <w:rsid w:val="00B64529"/>
    <w:rsid w:val="00B6690C"/>
    <w:rsid w:val="00B66E57"/>
    <w:rsid w:val="00B7024E"/>
    <w:rsid w:val="00B7095D"/>
    <w:rsid w:val="00B73E51"/>
    <w:rsid w:val="00B74D0C"/>
    <w:rsid w:val="00B75A98"/>
    <w:rsid w:val="00B75E84"/>
    <w:rsid w:val="00B77A39"/>
    <w:rsid w:val="00B8569F"/>
    <w:rsid w:val="00B87633"/>
    <w:rsid w:val="00B87D06"/>
    <w:rsid w:val="00B90904"/>
    <w:rsid w:val="00B918E4"/>
    <w:rsid w:val="00B937E8"/>
    <w:rsid w:val="00BA5DFC"/>
    <w:rsid w:val="00BA73D7"/>
    <w:rsid w:val="00BA7781"/>
    <w:rsid w:val="00BB054C"/>
    <w:rsid w:val="00BB2204"/>
    <w:rsid w:val="00BB6170"/>
    <w:rsid w:val="00BB748A"/>
    <w:rsid w:val="00BB7B44"/>
    <w:rsid w:val="00BB7F63"/>
    <w:rsid w:val="00BC1D9F"/>
    <w:rsid w:val="00BC7E4D"/>
    <w:rsid w:val="00BD0835"/>
    <w:rsid w:val="00BD10AC"/>
    <w:rsid w:val="00BD2638"/>
    <w:rsid w:val="00BD39D3"/>
    <w:rsid w:val="00BD41CB"/>
    <w:rsid w:val="00BE2E0D"/>
    <w:rsid w:val="00BE32B7"/>
    <w:rsid w:val="00BE4BAD"/>
    <w:rsid w:val="00BE6692"/>
    <w:rsid w:val="00BE7717"/>
    <w:rsid w:val="00BF17A7"/>
    <w:rsid w:val="00BF26E0"/>
    <w:rsid w:val="00BF3A1C"/>
    <w:rsid w:val="00BF5002"/>
    <w:rsid w:val="00BF51F2"/>
    <w:rsid w:val="00BF74C5"/>
    <w:rsid w:val="00C00825"/>
    <w:rsid w:val="00C04779"/>
    <w:rsid w:val="00C05423"/>
    <w:rsid w:val="00C07790"/>
    <w:rsid w:val="00C11AF8"/>
    <w:rsid w:val="00C12F9F"/>
    <w:rsid w:val="00C13122"/>
    <w:rsid w:val="00C135DA"/>
    <w:rsid w:val="00C14BF8"/>
    <w:rsid w:val="00C1514E"/>
    <w:rsid w:val="00C16BE4"/>
    <w:rsid w:val="00C202D1"/>
    <w:rsid w:val="00C21D73"/>
    <w:rsid w:val="00C23B67"/>
    <w:rsid w:val="00C23C81"/>
    <w:rsid w:val="00C249EE"/>
    <w:rsid w:val="00C26AC8"/>
    <w:rsid w:val="00C26CC0"/>
    <w:rsid w:val="00C30232"/>
    <w:rsid w:val="00C3352C"/>
    <w:rsid w:val="00C3353D"/>
    <w:rsid w:val="00C35989"/>
    <w:rsid w:val="00C41EEB"/>
    <w:rsid w:val="00C42A15"/>
    <w:rsid w:val="00C42FC9"/>
    <w:rsid w:val="00C4349A"/>
    <w:rsid w:val="00C46239"/>
    <w:rsid w:val="00C463DE"/>
    <w:rsid w:val="00C51D4F"/>
    <w:rsid w:val="00C5207B"/>
    <w:rsid w:val="00C55401"/>
    <w:rsid w:val="00C62160"/>
    <w:rsid w:val="00C675DC"/>
    <w:rsid w:val="00C74754"/>
    <w:rsid w:val="00C75715"/>
    <w:rsid w:val="00C76E67"/>
    <w:rsid w:val="00C770EB"/>
    <w:rsid w:val="00C825B0"/>
    <w:rsid w:val="00C872BA"/>
    <w:rsid w:val="00C9035A"/>
    <w:rsid w:val="00C92C1F"/>
    <w:rsid w:val="00C94641"/>
    <w:rsid w:val="00C965B8"/>
    <w:rsid w:val="00CA27C2"/>
    <w:rsid w:val="00CA2D02"/>
    <w:rsid w:val="00CA3B5C"/>
    <w:rsid w:val="00CA44C5"/>
    <w:rsid w:val="00CB0837"/>
    <w:rsid w:val="00CB1702"/>
    <w:rsid w:val="00CB19AD"/>
    <w:rsid w:val="00CB3021"/>
    <w:rsid w:val="00CB57D1"/>
    <w:rsid w:val="00CB5BE5"/>
    <w:rsid w:val="00CC29C7"/>
    <w:rsid w:val="00CC4191"/>
    <w:rsid w:val="00CC68D8"/>
    <w:rsid w:val="00CC6A06"/>
    <w:rsid w:val="00CC7799"/>
    <w:rsid w:val="00CE1504"/>
    <w:rsid w:val="00CE4EFF"/>
    <w:rsid w:val="00CE777E"/>
    <w:rsid w:val="00CE7AA9"/>
    <w:rsid w:val="00CF10A7"/>
    <w:rsid w:val="00CF2379"/>
    <w:rsid w:val="00CF3C71"/>
    <w:rsid w:val="00CF3D6F"/>
    <w:rsid w:val="00CF6769"/>
    <w:rsid w:val="00CF72FB"/>
    <w:rsid w:val="00D00590"/>
    <w:rsid w:val="00D0096C"/>
    <w:rsid w:val="00D053D8"/>
    <w:rsid w:val="00D06048"/>
    <w:rsid w:val="00D11BFF"/>
    <w:rsid w:val="00D125AA"/>
    <w:rsid w:val="00D12B43"/>
    <w:rsid w:val="00D13DCF"/>
    <w:rsid w:val="00D14D46"/>
    <w:rsid w:val="00D15D03"/>
    <w:rsid w:val="00D23D7F"/>
    <w:rsid w:val="00D258B8"/>
    <w:rsid w:val="00D32C9C"/>
    <w:rsid w:val="00D330B2"/>
    <w:rsid w:val="00D333EF"/>
    <w:rsid w:val="00D33B95"/>
    <w:rsid w:val="00D36225"/>
    <w:rsid w:val="00D3740F"/>
    <w:rsid w:val="00D3760C"/>
    <w:rsid w:val="00D379D7"/>
    <w:rsid w:val="00D402C0"/>
    <w:rsid w:val="00D41067"/>
    <w:rsid w:val="00D4394B"/>
    <w:rsid w:val="00D46293"/>
    <w:rsid w:val="00D467BC"/>
    <w:rsid w:val="00D50054"/>
    <w:rsid w:val="00D53F0A"/>
    <w:rsid w:val="00D541FC"/>
    <w:rsid w:val="00D5471D"/>
    <w:rsid w:val="00D54F83"/>
    <w:rsid w:val="00D5794B"/>
    <w:rsid w:val="00D6163D"/>
    <w:rsid w:val="00D6368D"/>
    <w:rsid w:val="00D63D49"/>
    <w:rsid w:val="00D65820"/>
    <w:rsid w:val="00D66447"/>
    <w:rsid w:val="00D66765"/>
    <w:rsid w:val="00D674BC"/>
    <w:rsid w:val="00D67B0E"/>
    <w:rsid w:val="00D70651"/>
    <w:rsid w:val="00D7281B"/>
    <w:rsid w:val="00D743A7"/>
    <w:rsid w:val="00D75927"/>
    <w:rsid w:val="00D77B46"/>
    <w:rsid w:val="00D77F6B"/>
    <w:rsid w:val="00D80F13"/>
    <w:rsid w:val="00D81B43"/>
    <w:rsid w:val="00D8381F"/>
    <w:rsid w:val="00D87859"/>
    <w:rsid w:val="00D87F0E"/>
    <w:rsid w:val="00D904BF"/>
    <w:rsid w:val="00D914DD"/>
    <w:rsid w:val="00D9358E"/>
    <w:rsid w:val="00D93612"/>
    <w:rsid w:val="00D93CF0"/>
    <w:rsid w:val="00D94692"/>
    <w:rsid w:val="00D94B77"/>
    <w:rsid w:val="00D95646"/>
    <w:rsid w:val="00D95CC3"/>
    <w:rsid w:val="00D95D32"/>
    <w:rsid w:val="00D9603C"/>
    <w:rsid w:val="00DA272A"/>
    <w:rsid w:val="00DA3BCB"/>
    <w:rsid w:val="00DB1856"/>
    <w:rsid w:val="00DB2D1D"/>
    <w:rsid w:val="00DC6642"/>
    <w:rsid w:val="00DD04B7"/>
    <w:rsid w:val="00DD171C"/>
    <w:rsid w:val="00DD3FE4"/>
    <w:rsid w:val="00DD64EB"/>
    <w:rsid w:val="00DE0B09"/>
    <w:rsid w:val="00DE78A8"/>
    <w:rsid w:val="00DF143F"/>
    <w:rsid w:val="00DF39AE"/>
    <w:rsid w:val="00DF69AA"/>
    <w:rsid w:val="00DF72C1"/>
    <w:rsid w:val="00DF761A"/>
    <w:rsid w:val="00E001BC"/>
    <w:rsid w:val="00E00D17"/>
    <w:rsid w:val="00E017B9"/>
    <w:rsid w:val="00E01C85"/>
    <w:rsid w:val="00E04000"/>
    <w:rsid w:val="00E071B1"/>
    <w:rsid w:val="00E07F64"/>
    <w:rsid w:val="00E127CA"/>
    <w:rsid w:val="00E13001"/>
    <w:rsid w:val="00E15DF4"/>
    <w:rsid w:val="00E1626D"/>
    <w:rsid w:val="00E17B91"/>
    <w:rsid w:val="00E17F68"/>
    <w:rsid w:val="00E21C52"/>
    <w:rsid w:val="00E224AA"/>
    <w:rsid w:val="00E23FA9"/>
    <w:rsid w:val="00E24058"/>
    <w:rsid w:val="00E2602B"/>
    <w:rsid w:val="00E26A5C"/>
    <w:rsid w:val="00E30A51"/>
    <w:rsid w:val="00E35630"/>
    <w:rsid w:val="00E36A4A"/>
    <w:rsid w:val="00E411BB"/>
    <w:rsid w:val="00E4316E"/>
    <w:rsid w:val="00E4469C"/>
    <w:rsid w:val="00E448DB"/>
    <w:rsid w:val="00E44977"/>
    <w:rsid w:val="00E45E78"/>
    <w:rsid w:val="00E475A7"/>
    <w:rsid w:val="00E476B2"/>
    <w:rsid w:val="00E521E9"/>
    <w:rsid w:val="00E52295"/>
    <w:rsid w:val="00E55925"/>
    <w:rsid w:val="00E56165"/>
    <w:rsid w:val="00E57865"/>
    <w:rsid w:val="00E605B2"/>
    <w:rsid w:val="00E605EA"/>
    <w:rsid w:val="00E60835"/>
    <w:rsid w:val="00E60BB1"/>
    <w:rsid w:val="00E62992"/>
    <w:rsid w:val="00E648BA"/>
    <w:rsid w:val="00E6631B"/>
    <w:rsid w:val="00E70B44"/>
    <w:rsid w:val="00E70FF6"/>
    <w:rsid w:val="00E75259"/>
    <w:rsid w:val="00E76845"/>
    <w:rsid w:val="00E80209"/>
    <w:rsid w:val="00E80245"/>
    <w:rsid w:val="00E82274"/>
    <w:rsid w:val="00E827A8"/>
    <w:rsid w:val="00E8427D"/>
    <w:rsid w:val="00E862B2"/>
    <w:rsid w:val="00E954F0"/>
    <w:rsid w:val="00E973D1"/>
    <w:rsid w:val="00EA147C"/>
    <w:rsid w:val="00EA4605"/>
    <w:rsid w:val="00EA5092"/>
    <w:rsid w:val="00EA6C0B"/>
    <w:rsid w:val="00EA6C2C"/>
    <w:rsid w:val="00EB01D5"/>
    <w:rsid w:val="00EB2A0A"/>
    <w:rsid w:val="00EB35E4"/>
    <w:rsid w:val="00EB59BB"/>
    <w:rsid w:val="00EB61E9"/>
    <w:rsid w:val="00EB7052"/>
    <w:rsid w:val="00EB72E3"/>
    <w:rsid w:val="00EC01C8"/>
    <w:rsid w:val="00EC304A"/>
    <w:rsid w:val="00EC499C"/>
    <w:rsid w:val="00EC49D3"/>
    <w:rsid w:val="00EC50F0"/>
    <w:rsid w:val="00EC787C"/>
    <w:rsid w:val="00ED019A"/>
    <w:rsid w:val="00ED0BD2"/>
    <w:rsid w:val="00ED56E6"/>
    <w:rsid w:val="00ED60B3"/>
    <w:rsid w:val="00ED74F8"/>
    <w:rsid w:val="00EE03C8"/>
    <w:rsid w:val="00EE056F"/>
    <w:rsid w:val="00EE203F"/>
    <w:rsid w:val="00EE2137"/>
    <w:rsid w:val="00EE4A49"/>
    <w:rsid w:val="00EE4F02"/>
    <w:rsid w:val="00EE4F67"/>
    <w:rsid w:val="00EE5365"/>
    <w:rsid w:val="00EF15E2"/>
    <w:rsid w:val="00EF21DD"/>
    <w:rsid w:val="00EF4014"/>
    <w:rsid w:val="00EF4B5C"/>
    <w:rsid w:val="00EF6D3D"/>
    <w:rsid w:val="00EF7B3E"/>
    <w:rsid w:val="00F0041F"/>
    <w:rsid w:val="00F01301"/>
    <w:rsid w:val="00F013DF"/>
    <w:rsid w:val="00F10C96"/>
    <w:rsid w:val="00F12D31"/>
    <w:rsid w:val="00F154E3"/>
    <w:rsid w:val="00F163E9"/>
    <w:rsid w:val="00F207C5"/>
    <w:rsid w:val="00F20835"/>
    <w:rsid w:val="00F20FF8"/>
    <w:rsid w:val="00F229E2"/>
    <w:rsid w:val="00F22D31"/>
    <w:rsid w:val="00F3105A"/>
    <w:rsid w:val="00F329D8"/>
    <w:rsid w:val="00F331F7"/>
    <w:rsid w:val="00F35FFB"/>
    <w:rsid w:val="00F41EC4"/>
    <w:rsid w:val="00F42D22"/>
    <w:rsid w:val="00F43B06"/>
    <w:rsid w:val="00F46D3A"/>
    <w:rsid w:val="00F470C3"/>
    <w:rsid w:val="00F51CBA"/>
    <w:rsid w:val="00F55EB1"/>
    <w:rsid w:val="00F578F1"/>
    <w:rsid w:val="00F60FD9"/>
    <w:rsid w:val="00F64216"/>
    <w:rsid w:val="00F656BF"/>
    <w:rsid w:val="00F663B7"/>
    <w:rsid w:val="00F70DD3"/>
    <w:rsid w:val="00F8210F"/>
    <w:rsid w:val="00F837AB"/>
    <w:rsid w:val="00F84112"/>
    <w:rsid w:val="00F84D5B"/>
    <w:rsid w:val="00F851AC"/>
    <w:rsid w:val="00F8521F"/>
    <w:rsid w:val="00F854FC"/>
    <w:rsid w:val="00F85FA7"/>
    <w:rsid w:val="00F86A43"/>
    <w:rsid w:val="00F93E85"/>
    <w:rsid w:val="00F947A7"/>
    <w:rsid w:val="00F97EAC"/>
    <w:rsid w:val="00FA0830"/>
    <w:rsid w:val="00FA1233"/>
    <w:rsid w:val="00FA1AA4"/>
    <w:rsid w:val="00FA22B1"/>
    <w:rsid w:val="00FA4F6C"/>
    <w:rsid w:val="00FA562A"/>
    <w:rsid w:val="00FB127E"/>
    <w:rsid w:val="00FB1C91"/>
    <w:rsid w:val="00FB24B4"/>
    <w:rsid w:val="00FB25F8"/>
    <w:rsid w:val="00FB2C3F"/>
    <w:rsid w:val="00FB7AFB"/>
    <w:rsid w:val="00FC2FE2"/>
    <w:rsid w:val="00FC5189"/>
    <w:rsid w:val="00FC5BF1"/>
    <w:rsid w:val="00FC785C"/>
    <w:rsid w:val="00FD034E"/>
    <w:rsid w:val="00FD0C42"/>
    <w:rsid w:val="00FD5C11"/>
    <w:rsid w:val="00FE0487"/>
    <w:rsid w:val="00FE40B3"/>
    <w:rsid w:val="00FE514A"/>
    <w:rsid w:val="00FE6271"/>
    <w:rsid w:val="00FF01B0"/>
    <w:rsid w:val="00FF1DE2"/>
    <w:rsid w:val="00FF209F"/>
    <w:rsid w:val="00FF3020"/>
    <w:rsid w:val="00FF7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f2ac2e,#f78e20,#008fd5,#4495d1,#f59a22,#7ac147,#a43293"/>
    </o:shapedefaults>
    <o:shapelayout v:ext="edit">
      <o:idmap v:ext="edit" data="2"/>
    </o:shapelayout>
  </w:shapeDefaults>
  <w:decimalSymbol w:val="."/>
  <w:listSeparator w:val=","/>
  <w14:docId w14:val="3E73702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BC6"/>
    <w:rPr>
      <w:lang w:val="en-SG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39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A049B6"/>
    <w:pPr>
      <w:keepNext/>
      <w:spacing w:before="240" w:after="60"/>
      <w:outlineLvl w:val="2"/>
    </w:pPr>
    <w:rPr>
      <w:rFonts w:ascii="Calibri Light" w:eastAsia="SimSun" w:hAnsi="Calibri Light" w:cs="Times New Roman"/>
      <w:b/>
      <w:bCs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37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379D7"/>
  </w:style>
  <w:style w:type="paragraph" w:styleId="Footer">
    <w:name w:val="footer"/>
    <w:basedOn w:val="Normal"/>
    <w:link w:val="FooterChar"/>
    <w:uiPriority w:val="99"/>
    <w:unhideWhenUsed/>
    <w:rsid w:val="00D37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9D7"/>
  </w:style>
  <w:style w:type="paragraph" w:styleId="BalloonText">
    <w:name w:val="Balloon Text"/>
    <w:basedOn w:val="Normal"/>
    <w:link w:val="BalloonTextChar"/>
    <w:uiPriority w:val="99"/>
    <w:semiHidden/>
    <w:unhideWhenUsed/>
    <w:rsid w:val="00D379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9D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379D7"/>
    <w:rPr>
      <w:color w:val="0000FF" w:themeColor="hyperlink"/>
      <w:u w:val="single"/>
    </w:rPr>
  </w:style>
  <w:style w:type="paragraph" w:customStyle="1" w:styleId="defaulttext">
    <w:name w:val="default_text"/>
    <w:basedOn w:val="Normal"/>
    <w:uiPriority w:val="99"/>
    <w:rsid w:val="00D36225"/>
    <w:pPr>
      <w:autoSpaceDE w:val="0"/>
      <w:autoSpaceDN w:val="0"/>
      <w:adjustRightInd w:val="0"/>
      <w:spacing w:after="170" w:line="300" w:lineRule="atLeast"/>
      <w:textAlignment w:val="center"/>
    </w:pPr>
    <w:rPr>
      <w:rFonts w:ascii="Open Sans Light" w:hAnsi="Open Sans Light" w:cs="Open Sans Light"/>
      <w:color w:val="000000"/>
      <w:sz w:val="20"/>
      <w:szCs w:val="20"/>
      <w:lang w:val="en-GB"/>
    </w:rPr>
  </w:style>
  <w:style w:type="character" w:customStyle="1" w:styleId="bullet">
    <w:name w:val="bullet"/>
    <w:uiPriority w:val="99"/>
    <w:rsid w:val="00D36225"/>
    <w:rPr>
      <w:color w:val="FF7702"/>
    </w:rPr>
  </w:style>
  <w:style w:type="paragraph" w:customStyle="1" w:styleId="maintittle">
    <w:name w:val="main_tittle"/>
    <w:basedOn w:val="Normal"/>
    <w:uiPriority w:val="99"/>
    <w:rsid w:val="00811C41"/>
    <w:pPr>
      <w:autoSpaceDE w:val="0"/>
      <w:autoSpaceDN w:val="0"/>
      <w:adjustRightInd w:val="0"/>
      <w:spacing w:after="0" w:line="288" w:lineRule="auto"/>
      <w:textAlignment w:val="center"/>
    </w:pPr>
    <w:rPr>
      <w:rFonts w:ascii="Open Sans Light" w:hAnsi="Open Sans Light" w:cs="Open Sans Light"/>
      <w:color w:val="000000"/>
      <w:spacing w:val="-14"/>
      <w:sz w:val="56"/>
      <w:szCs w:val="56"/>
      <w:lang w:val="en-GB"/>
    </w:rPr>
  </w:style>
  <w:style w:type="paragraph" w:customStyle="1" w:styleId="overview">
    <w:name w:val="overview"/>
    <w:basedOn w:val="defaulttext"/>
    <w:uiPriority w:val="99"/>
    <w:rsid w:val="00811C41"/>
    <w:pPr>
      <w:spacing w:line="340" w:lineRule="atLeast"/>
    </w:pPr>
    <w:rPr>
      <w:sz w:val="24"/>
      <w:szCs w:val="24"/>
    </w:rPr>
  </w:style>
  <w:style w:type="paragraph" w:customStyle="1" w:styleId="Quote1">
    <w:name w:val="Quote1"/>
    <w:basedOn w:val="defaulttext"/>
    <w:uiPriority w:val="99"/>
    <w:rsid w:val="007E09B9"/>
    <w:rPr>
      <w:i/>
      <w:iCs/>
      <w:sz w:val="22"/>
      <w:szCs w:val="22"/>
    </w:rPr>
  </w:style>
  <w:style w:type="paragraph" w:customStyle="1" w:styleId="subtitle">
    <w:name w:val="sub_title"/>
    <w:basedOn w:val="Normal"/>
    <w:uiPriority w:val="99"/>
    <w:rsid w:val="007E09B9"/>
    <w:pPr>
      <w:autoSpaceDE w:val="0"/>
      <w:autoSpaceDN w:val="0"/>
      <w:adjustRightInd w:val="0"/>
      <w:spacing w:after="113" w:line="288" w:lineRule="auto"/>
      <w:textAlignment w:val="center"/>
    </w:pPr>
    <w:rPr>
      <w:rFonts w:ascii="Open Sans Light" w:hAnsi="Open Sans Light" w:cs="Open Sans Light"/>
      <w:color w:val="FF7702"/>
      <w:sz w:val="40"/>
      <w:szCs w:val="40"/>
      <w:lang w:val="en-GB"/>
    </w:rPr>
  </w:style>
  <w:style w:type="table" w:styleId="TableGrid">
    <w:name w:val="Table Grid"/>
    <w:basedOn w:val="TableNormal"/>
    <w:uiPriority w:val="59"/>
    <w:rsid w:val="007F5C0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CAFC Bullets,Dot pt,Colorful List - Accent 11,No Spacing1,List Paragraph Char Char Char,Indicator Text,Numbered Para 1,F5 List Paragraph,Bullet Points,List Paragraph2,MAIN CONTENT,List Paragraph12,Bullet 1,Normal numbered,OBC Bullet"/>
    <w:basedOn w:val="Normal"/>
    <w:link w:val="ListParagraphChar"/>
    <w:uiPriority w:val="34"/>
    <w:qFormat/>
    <w:rsid w:val="009F10BC"/>
    <w:pPr>
      <w:ind w:left="720"/>
      <w:contextualSpacing/>
    </w:pPr>
  </w:style>
  <w:style w:type="character" w:styleId="Strong">
    <w:name w:val="Strong"/>
    <w:qFormat/>
    <w:rsid w:val="0058016C"/>
    <w:rPr>
      <w:b/>
    </w:rPr>
  </w:style>
  <w:style w:type="character" w:styleId="PageNumber">
    <w:name w:val="page number"/>
    <w:basedOn w:val="DefaultParagraphFont"/>
    <w:uiPriority w:val="99"/>
    <w:semiHidden/>
    <w:unhideWhenUsed/>
    <w:rsid w:val="002C5CC7"/>
  </w:style>
  <w:style w:type="paragraph" w:styleId="NormalWeb">
    <w:name w:val="Normal (Web)"/>
    <w:basedOn w:val="Normal"/>
    <w:uiPriority w:val="99"/>
    <w:rsid w:val="00DD64EB"/>
    <w:pPr>
      <w:spacing w:beforeLines="1" w:afterLines="1" w:after="0" w:line="240" w:lineRule="auto"/>
    </w:pPr>
    <w:rPr>
      <w:rFonts w:ascii="Times" w:eastAsia="Cambria" w:hAnsi="Times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207C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E39D3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2A36F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F8210F"/>
  </w:style>
  <w:style w:type="character" w:customStyle="1" w:styleId="Heading1Char">
    <w:name w:val="Heading 1 Char"/>
    <w:basedOn w:val="DefaultParagraphFont"/>
    <w:link w:val="Heading1"/>
    <w:uiPriority w:val="9"/>
    <w:rsid w:val="0068397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56F82"/>
    <w:pPr>
      <w:tabs>
        <w:tab w:val="left" w:pos="440"/>
        <w:tab w:val="right" w:leader="dot" w:pos="9913"/>
      </w:tabs>
      <w:spacing w:after="0" w:line="240" w:lineRule="auto"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0590"/>
    <w:pPr>
      <w:numPr>
        <w:numId w:val="3"/>
      </w:numPr>
      <w:spacing w:before="120" w:after="120" w:line="240" w:lineRule="auto"/>
      <w:ind w:left="178" w:hanging="178"/>
    </w:pPr>
    <w:rPr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68397F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8397F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8397F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8397F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8397F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8397F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8397F"/>
    <w:pPr>
      <w:spacing w:after="0"/>
      <w:ind w:left="1760"/>
    </w:pPr>
    <w:rPr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68397F"/>
    <w:pPr>
      <w:spacing w:line="259" w:lineRule="auto"/>
      <w:outlineLvl w:val="9"/>
    </w:pPr>
  </w:style>
  <w:style w:type="paragraph" w:customStyle="1" w:styleId="msolistparagraph0">
    <w:name w:val="msolistparagraph"/>
    <w:basedOn w:val="Normal"/>
    <w:uiPriority w:val="99"/>
    <w:rsid w:val="00752E27"/>
    <w:pPr>
      <w:spacing w:after="0" w:line="240" w:lineRule="auto"/>
      <w:ind w:left="720"/>
    </w:pPr>
    <w:rPr>
      <w:rFonts w:ascii="Calibri" w:eastAsia="MS Mincho" w:hAnsi="Calibri" w:cs="Times New Roman"/>
      <w:lang w:eastAsia="zh-CN" w:bidi="ta-IN"/>
    </w:rPr>
  </w:style>
  <w:style w:type="paragraph" w:styleId="BodyText">
    <w:name w:val="Body Text"/>
    <w:basedOn w:val="Normal"/>
    <w:link w:val="BodyTextChar"/>
    <w:uiPriority w:val="99"/>
    <w:rsid w:val="00C5207B"/>
    <w:pPr>
      <w:spacing w:after="120" w:line="240" w:lineRule="auto"/>
    </w:pPr>
    <w:rPr>
      <w:rFonts w:ascii="Times New Roman" w:eastAsia="SimSun" w:hAnsi="Times New Roman" w:cs="Times New Roman"/>
      <w:sz w:val="24"/>
      <w:szCs w:val="24"/>
      <w:lang w:val="x-none"/>
    </w:rPr>
  </w:style>
  <w:style w:type="character" w:customStyle="1" w:styleId="BodyTextChar">
    <w:name w:val="Body Text Char"/>
    <w:basedOn w:val="DefaultParagraphFont"/>
    <w:link w:val="BodyText"/>
    <w:uiPriority w:val="99"/>
    <w:rsid w:val="00C5207B"/>
    <w:rPr>
      <w:rFonts w:ascii="Times New Roman" w:eastAsia="SimSun" w:hAnsi="Times New Roman" w:cs="Times New Roman"/>
      <w:sz w:val="24"/>
      <w:szCs w:val="24"/>
      <w:lang w:val="x-none"/>
    </w:rPr>
  </w:style>
  <w:style w:type="character" w:customStyle="1" w:styleId="text">
    <w:name w:val="text"/>
    <w:basedOn w:val="DefaultParagraphFont"/>
    <w:rsid w:val="00C5207B"/>
  </w:style>
  <w:style w:type="paragraph" w:customStyle="1" w:styleId="Default">
    <w:name w:val="Default"/>
    <w:rsid w:val="00184C8E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SG" w:eastAsia="zh-CN"/>
    </w:rPr>
  </w:style>
  <w:style w:type="character" w:customStyle="1" w:styleId="Mention1">
    <w:name w:val="Mention1"/>
    <w:basedOn w:val="DefaultParagraphFont"/>
    <w:uiPriority w:val="99"/>
    <w:semiHidden/>
    <w:unhideWhenUsed/>
    <w:rsid w:val="00982645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C51D4F"/>
    <w:pPr>
      <w:spacing w:after="0" w:line="240" w:lineRule="auto"/>
    </w:pPr>
    <w:rPr>
      <w:rFonts w:ascii="Calibri" w:eastAsia="SimSun" w:hAnsi="Calibri" w:cs="Times New Roman"/>
      <w:lang w:val="en-GB" w:eastAsia="zh-CN"/>
    </w:rPr>
  </w:style>
  <w:style w:type="paragraph" w:customStyle="1" w:styleId="ListParagraph1">
    <w:name w:val="List Paragraph1"/>
    <w:basedOn w:val="Normal"/>
    <w:uiPriority w:val="34"/>
    <w:qFormat/>
    <w:rsid w:val="009E13B6"/>
    <w:pPr>
      <w:spacing w:after="0" w:line="240" w:lineRule="auto"/>
      <w:ind w:left="720"/>
    </w:pPr>
    <w:rPr>
      <w:rFonts w:ascii="Times New Roman" w:eastAsia="SimSun" w:hAnsi="Times New Roman" w:cs="Times New Roman"/>
      <w:sz w:val="20"/>
      <w:szCs w:val="20"/>
    </w:rPr>
  </w:style>
  <w:style w:type="character" w:customStyle="1" w:styleId="fftd1">
    <w:name w:val="fftd1"/>
    <w:rsid w:val="009E13B6"/>
    <w:rPr>
      <w:rFonts w:ascii="Verdana" w:hAnsi="Verdana" w:cs="Times New Roman"/>
      <w:color w:val="000000"/>
      <w:sz w:val="17"/>
      <w:szCs w:val="17"/>
    </w:rPr>
  </w:style>
  <w:style w:type="character" w:customStyle="1" w:styleId="Heading3Char">
    <w:name w:val="Heading 3 Char"/>
    <w:basedOn w:val="DefaultParagraphFont"/>
    <w:link w:val="Heading3"/>
    <w:rsid w:val="00A049B6"/>
    <w:rPr>
      <w:rFonts w:ascii="Calibri Light" w:eastAsia="SimSun" w:hAnsi="Calibri Light" w:cs="Times New Roman"/>
      <w:b/>
      <w:bCs/>
      <w:sz w:val="26"/>
      <w:szCs w:val="26"/>
      <w:lang w:eastAsia="zh-CN"/>
    </w:rPr>
  </w:style>
  <w:style w:type="character" w:customStyle="1" w:styleId="ListParagraphChar">
    <w:name w:val="List Paragraph Char"/>
    <w:aliases w:val="CAFC Bullets Char,Dot pt Char,Colorful List - Accent 11 Char,No Spacing1 Char,List Paragraph Char Char Char Char,Indicator Text Char,Numbered Para 1 Char,F5 List Paragraph Char,Bullet Points Char,List Paragraph2 Char,Bullet 1 Char"/>
    <w:link w:val="ListParagraph"/>
    <w:uiPriority w:val="34"/>
    <w:locked/>
    <w:rsid w:val="009D5EA4"/>
  </w:style>
  <w:style w:type="paragraph" w:styleId="Title">
    <w:name w:val="Title"/>
    <w:basedOn w:val="Normal"/>
    <w:next w:val="Normal"/>
    <w:link w:val="TitleChar"/>
    <w:uiPriority w:val="10"/>
    <w:qFormat/>
    <w:rsid w:val="004D5D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5D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">
    <w:name w:val="List Bullet"/>
    <w:basedOn w:val="Normal"/>
    <w:uiPriority w:val="99"/>
    <w:unhideWhenUsed/>
    <w:rsid w:val="00E448DB"/>
    <w:pPr>
      <w:numPr>
        <w:numId w:val="1"/>
      </w:numPr>
      <w:contextualSpacing/>
    </w:pPr>
  </w:style>
  <w:style w:type="paragraph" w:customStyle="1" w:styleId="Tab2">
    <w:name w:val="Tab 2"/>
    <w:basedOn w:val="Normal"/>
    <w:rsid w:val="00E448DB"/>
    <w:pPr>
      <w:numPr>
        <w:numId w:val="2"/>
      </w:numPr>
      <w:spacing w:after="0" w:line="240" w:lineRule="auto"/>
      <w:ind w:left="450" w:right="288" w:hanging="198"/>
    </w:pPr>
    <w:rPr>
      <w:rFonts w:ascii="Arial" w:eastAsia="Times New Roman" w:hAnsi="Arial" w:cs="Times New Roman"/>
      <w:sz w:val="20"/>
      <w:szCs w:val="20"/>
    </w:rPr>
  </w:style>
  <w:style w:type="paragraph" w:customStyle="1" w:styleId="xmsonormal">
    <w:name w:val="x_msonormal"/>
    <w:basedOn w:val="Normal"/>
    <w:rsid w:val="007B4520"/>
    <w:pPr>
      <w:spacing w:after="0" w:line="240" w:lineRule="auto"/>
    </w:pPr>
    <w:rPr>
      <w:rFonts w:ascii="Calibri" w:eastAsia="Calibri" w:hAnsi="Calibri" w:cs="Times New Roman"/>
      <w:lang w:eastAsia="en-SG"/>
    </w:rPr>
  </w:style>
  <w:style w:type="character" w:styleId="UnresolvedMention">
    <w:name w:val="Unresolved Mention"/>
    <w:basedOn w:val="DefaultParagraphFont"/>
    <w:uiPriority w:val="99"/>
    <w:semiHidden/>
    <w:unhideWhenUsed/>
    <w:rsid w:val="00E862B2"/>
    <w:rPr>
      <w:color w:val="605E5C"/>
      <w:shd w:val="clear" w:color="auto" w:fill="E1DFDD"/>
    </w:rPr>
  </w:style>
  <w:style w:type="paragraph" w:customStyle="1" w:styleId="BulletedList">
    <w:name w:val="Bulleted List"/>
    <w:basedOn w:val="Normal"/>
    <w:link w:val="BulletedListChar"/>
    <w:qFormat/>
    <w:rsid w:val="0093723F"/>
    <w:pPr>
      <w:numPr>
        <w:ilvl w:val="2"/>
        <w:numId w:val="4"/>
      </w:numPr>
      <w:spacing w:before="60" w:after="20" w:line="240" w:lineRule="auto"/>
    </w:pPr>
    <w:rPr>
      <w:rFonts w:ascii="Arial" w:eastAsia="Calibri" w:hAnsi="Arial" w:cs="Times New Roman"/>
      <w:color w:val="262626"/>
      <w:sz w:val="20"/>
      <w:szCs w:val="20"/>
    </w:rPr>
  </w:style>
  <w:style w:type="paragraph" w:customStyle="1" w:styleId="NumberedList1">
    <w:name w:val="Numbered List1"/>
    <w:basedOn w:val="Normal"/>
    <w:link w:val="NumberedList1Char"/>
    <w:qFormat/>
    <w:rsid w:val="0093723F"/>
    <w:pPr>
      <w:numPr>
        <w:numId w:val="4"/>
      </w:numPr>
      <w:spacing w:before="60" w:after="20" w:line="240" w:lineRule="auto"/>
    </w:pPr>
    <w:rPr>
      <w:rFonts w:ascii="Arial" w:eastAsia="Calibri" w:hAnsi="Arial" w:cs="Arial"/>
      <w:sz w:val="20"/>
      <w:szCs w:val="20"/>
    </w:rPr>
  </w:style>
  <w:style w:type="character" w:customStyle="1" w:styleId="NumberedList1Char">
    <w:name w:val="Numbered List1 Char"/>
    <w:link w:val="NumberedList1"/>
    <w:rsid w:val="0093723F"/>
    <w:rPr>
      <w:rFonts w:ascii="Arial" w:eastAsia="Calibri" w:hAnsi="Arial" w:cs="Arial"/>
      <w:sz w:val="20"/>
      <w:szCs w:val="20"/>
      <w:lang w:val="en-SG"/>
    </w:rPr>
  </w:style>
  <w:style w:type="paragraph" w:customStyle="1" w:styleId="NumberedList2">
    <w:name w:val="Numbered List2"/>
    <w:basedOn w:val="Normal"/>
    <w:link w:val="NumberedList2Char"/>
    <w:qFormat/>
    <w:rsid w:val="0093723F"/>
    <w:pPr>
      <w:numPr>
        <w:ilvl w:val="1"/>
        <w:numId w:val="4"/>
      </w:numPr>
      <w:spacing w:before="60" w:after="20" w:line="240" w:lineRule="auto"/>
    </w:pPr>
    <w:rPr>
      <w:rFonts w:ascii="Arial" w:eastAsia="Calibri" w:hAnsi="Arial" w:cs="Times New Roman"/>
      <w:sz w:val="20"/>
      <w:szCs w:val="20"/>
    </w:rPr>
  </w:style>
  <w:style w:type="character" w:customStyle="1" w:styleId="NumberedList2Char">
    <w:name w:val="Numbered List2 Char"/>
    <w:link w:val="NumberedList2"/>
    <w:rsid w:val="0093723F"/>
    <w:rPr>
      <w:rFonts w:ascii="Arial" w:eastAsia="Calibri" w:hAnsi="Arial" w:cs="Times New Roman"/>
      <w:sz w:val="20"/>
      <w:szCs w:val="20"/>
      <w:lang w:val="en-SG"/>
    </w:rPr>
  </w:style>
  <w:style w:type="paragraph" w:customStyle="1" w:styleId="Details">
    <w:name w:val="Details"/>
    <w:basedOn w:val="Normal"/>
    <w:link w:val="DetailsChar"/>
    <w:qFormat/>
    <w:rsid w:val="0093723F"/>
    <w:pPr>
      <w:spacing w:before="60" w:after="20" w:line="240" w:lineRule="auto"/>
      <w:ind w:left="567" w:hanging="567"/>
    </w:pPr>
    <w:rPr>
      <w:rFonts w:ascii="Arial" w:eastAsia="Calibri" w:hAnsi="Arial" w:cs="Times New Roman"/>
      <w:sz w:val="18"/>
      <w:szCs w:val="20"/>
    </w:rPr>
  </w:style>
  <w:style w:type="character" w:customStyle="1" w:styleId="DetailsChar">
    <w:name w:val="Details Char"/>
    <w:link w:val="Details"/>
    <w:rsid w:val="0093723F"/>
    <w:rPr>
      <w:rFonts w:ascii="Arial" w:eastAsia="Calibri" w:hAnsi="Arial" w:cs="Times New Roman"/>
      <w:sz w:val="18"/>
      <w:szCs w:val="20"/>
    </w:rPr>
  </w:style>
  <w:style w:type="paragraph" w:customStyle="1" w:styleId="QualExpNumberedList1">
    <w:name w:val="QualExp_Numbered List 1"/>
    <w:basedOn w:val="ListNumber"/>
    <w:next w:val="Normal"/>
    <w:link w:val="QualExpNumberedList1Char"/>
    <w:qFormat/>
    <w:rsid w:val="0093723F"/>
    <w:pPr>
      <w:spacing w:before="60" w:after="20" w:line="240" w:lineRule="auto"/>
    </w:pPr>
    <w:rPr>
      <w:rFonts w:ascii="Arial" w:eastAsia="Calibri" w:hAnsi="Arial" w:cs="Times New Roman"/>
      <w:sz w:val="20"/>
      <w:szCs w:val="20"/>
    </w:rPr>
  </w:style>
  <w:style w:type="paragraph" w:customStyle="1" w:styleId="QualExpNumberedList2">
    <w:name w:val="QualExp_Numbered List 2"/>
    <w:basedOn w:val="ListNumber2"/>
    <w:next w:val="Normal"/>
    <w:qFormat/>
    <w:rsid w:val="0093723F"/>
    <w:pPr>
      <w:numPr>
        <w:ilvl w:val="1"/>
        <w:numId w:val="5"/>
      </w:numPr>
      <w:tabs>
        <w:tab w:val="num" w:pos="360"/>
      </w:tabs>
      <w:spacing w:before="60" w:after="20" w:line="240" w:lineRule="auto"/>
      <w:ind w:left="1440" w:hanging="360"/>
    </w:pPr>
    <w:rPr>
      <w:rFonts w:ascii="Arial" w:eastAsia="Calibri" w:hAnsi="Arial" w:cs="Times New Roman"/>
      <w:sz w:val="20"/>
      <w:szCs w:val="20"/>
    </w:rPr>
  </w:style>
  <w:style w:type="character" w:customStyle="1" w:styleId="QualExpNumberedList1Char">
    <w:name w:val="QualExp_Numbered List 1 Char"/>
    <w:link w:val="QualExpNumberedList1"/>
    <w:rsid w:val="0093723F"/>
    <w:rPr>
      <w:rFonts w:ascii="Arial" w:eastAsia="Calibri" w:hAnsi="Arial" w:cs="Times New Roman"/>
      <w:sz w:val="20"/>
      <w:szCs w:val="20"/>
    </w:rPr>
  </w:style>
  <w:style w:type="paragraph" w:styleId="ListNumber">
    <w:name w:val="List Number"/>
    <w:basedOn w:val="Normal"/>
    <w:uiPriority w:val="99"/>
    <w:semiHidden/>
    <w:unhideWhenUsed/>
    <w:rsid w:val="0093723F"/>
    <w:pPr>
      <w:ind w:left="567" w:hanging="567"/>
      <w:contextualSpacing/>
    </w:pPr>
  </w:style>
  <w:style w:type="paragraph" w:styleId="ListNumber2">
    <w:name w:val="List Number 2"/>
    <w:basedOn w:val="Normal"/>
    <w:uiPriority w:val="99"/>
    <w:semiHidden/>
    <w:unhideWhenUsed/>
    <w:rsid w:val="0093723F"/>
    <w:pPr>
      <w:numPr>
        <w:numId w:val="6"/>
      </w:numPr>
      <w:contextualSpacing/>
    </w:pPr>
  </w:style>
  <w:style w:type="character" w:customStyle="1" w:styleId="BulletedListChar">
    <w:name w:val="Bulleted List Char"/>
    <w:link w:val="BulletedList"/>
    <w:rsid w:val="0093723F"/>
    <w:rPr>
      <w:rFonts w:ascii="Arial" w:eastAsia="Calibri" w:hAnsi="Arial" w:cs="Times New Roman"/>
      <w:color w:val="262626"/>
      <w:sz w:val="20"/>
      <w:szCs w:val="20"/>
      <w:lang w:val="en-SG"/>
    </w:rPr>
  </w:style>
  <w:style w:type="character" w:customStyle="1" w:styleId="normaltextrun">
    <w:name w:val="normaltextrun"/>
    <w:basedOn w:val="DefaultParagraphFont"/>
    <w:rsid w:val="00F46D3A"/>
  </w:style>
  <w:style w:type="character" w:customStyle="1" w:styleId="eop">
    <w:name w:val="eop"/>
    <w:basedOn w:val="DefaultParagraphFont"/>
    <w:rsid w:val="00F46D3A"/>
  </w:style>
  <w:style w:type="table" w:customStyle="1" w:styleId="TableGrid1">
    <w:name w:val="Table Grid1"/>
    <w:basedOn w:val="TableNormal"/>
    <w:next w:val="TableGrid"/>
    <w:uiPriority w:val="59"/>
    <w:rsid w:val="004426C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2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0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E2F0AAC063545A23DE0E7618AE571" ma:contentTypeVersion="13" ma:contentTypeDescription="Create a new document." ma:contentTypeScope="" ma:versionID="801801fda41506423ee98cffd89e5b34">
  <xsd:schema xmlns:xsd="http://www.w3.org/2001/XMLSchema" xmlns:xs="http://www.w3.org/2001/XMLSchema" xmlns:p="http://schemas.microsoft.com/office/2006/metadata/properties" xmlns:ns3="29760975-1637-48a2-ab68-79ff356c0737" xmlns:ns4="7d834f32-39bf-4a0a-9b73-da8476c82905" targetNamespace="http://schemas.microsoft.com/office/2006/metadata/properties" ma:root="true" ma:fieldsID="7ca945c7bac25b7bc65032368b3242d7" ns3:_="" ns4:_="">
    <xsd:import namespace="29760975-1637-48a2-ab68-79ff356c0737"/>
    <xsd:import namespace="7d834f32-39bf-4a0a-9b73-da8476c829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60975-1637-48a2-ab68-79ff356c07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34f32-39bf-4a0a-9b73-da8476c82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872131-FA38-4CFC-A451-3F8F8EDFCA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3D7842-E7DA-4EBC-9515-12885EB572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68027A-E368-4AB1-84DF-44F70AFB04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309968-186B-4507-9A9F-40D4C64B6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60975-1637-48a2-ab68-79ff356c0737"/>
    <ds:schemaRef ds:uri="7d834f32-39bf-4a0a-9b73-da8476c82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48</Words>
  <Characters>1391</Characters>
  <Application>Microsoft Office Word</Application>
  <DocSecurity>0</DocSecurity>
  <Lines>9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an</dc:creator>
  <cp:keywords/>
  <dc:description/>
  <cp:lastModifiedBy>Ezenn Tan Gim Kah - e2i</cp:lastModifiedBy>
  <cp:revision>3</cp:revision>
  <cp:lastPrinted>2023-05-29T03:21:00Z</cp:lastPrinted>
  <dcterms:created xsi:type="dcterms:W3CDTF">2023-06-05T07:35:00Z</dcterms:created>
  <dcterms:modified xsi:type="dcterms:W3CDTF">2023-11-1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5E2F0AAC063545A23DE0E7618AE571</vt:lpwstr>
  </property>
  <property fmtid="{D5CDD505-2E9C-101B-9397-08002B2CF9AE}" pid="3" name="GrammarlyDocumentId">
    <vt:lpwstr>8d2b3db19035141bc1de5afa0288a8a0c7595ceea8389176e8cd915285e639b2</vt:lpwstr>
  </property>
</Properties>
</file>